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2"/>
        <w:gridCol w:w="1678"/>
        <w:gridCol w:w="1583"/>
        <w:gridCol w:w="3040"/>
      </w:tblGrid>
      <w:tr w:rsidR="001E3407" w:rsidRPr="00843E4B" w:rsidTr="0013345D">
        <w:trPr>
          <w:trHeight w:val="551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mit No.</w:t>
            </w:r>
            <w:r w:rsidR="001E3407" w:rsidRPr="00843E4B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Permit No"/>
                <w:tag w:val="Permit No"/>
                <w:id w:val="1042255087"/>
                <w:placeholder>
                  <w:docPart w:val="E7B9E02F5DFD47149D8FA91562BCC4D7"/>
                </w:placeholder>
                <w:showingPlcHdr/>
                <w:text/>
              </w:sdtPr>
              <w:sdtEndPr/>
              <w:sdtContent>
                <w:r w:rsidRPr="00F539B5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ermit No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1E3407" w:rsidRPr="00B26A24" w:rsidRDefault="0075647F" w:rsidP="0075647F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75647F">
              <w:rPr>
                <w:rFonts w:ascii="Times New Roman" w:hAnsi="Times New Roman" w:cs="Times New Roman" w:hint="cs"/>
                <w:b/>
                <w:sz w:val="20"/>
                <w:szCs w:val="20"/>
              </w:rPr>
              <w:t>تصريح</w:t>
            </w:r>
            <w:proofErr w:type="spellEnd"/>
            <w:r w:rsidRPr="0075647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75647F">
              <w:rPr>
                <w:rFonts w:ascii="Times New Roman" w:hAnsi="Times New Roman" w:cs="Times New Roman" w:hint="cs"/>
                <w:b/>
                <w:sz w:val="20"/>
                <w:szCs w:val="20"/>
              </w:rPr>
              <w:t>استيراد</w:t>
            </w:r>
            <w:proofErr w:type="spellEnd"/>
            <w:r w:rsidRPr="0075647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75647F">
              <w:rPr>
                <w:rFonts w:ascii="Times New Roman" w:hAnsi="Times New Roman" w:cs="Times New Roman" w:hint="cs"/>
                <w:b/>
                <w:sz w:val="20"/>
                <w:szCs w:val="20"/>
              </w:rPr>
              <w:t>مستلزمات</w:t>
            </w:r>
            <w:proofErr w:type="spellEnd"/>
            <w:r w:rsidRPr="0075647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75647F">
              <w:rPr>
                <w:rFonts w:ascii="Times New Roman" w:hAnsi="Times New Roman" w:cs="Times New Roman" w:hint="cs"/>
                <w:b/>
                <w:sz w:val="20"/>
                <w:szCs w:val="20"/>
              </w:rPr>
              <w:t>بيطرية</w:t>
            </w:r>
            <w:proofErr w:type="spellEnd"/>
          </w:p>
        </w:tc>
        <w:tc>
          <w:tcPr>
            <w:tcW w:w="3040" w:type="dxa"/>
            <w:vAlign w:val="center"/>
          </w:tcPr>
          <w:p w:rsidR="001E3407" w:rsidRPr="00843E4B" w:rsidRDefault="001E3407" w:rsidP="009B587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E3407" w:rsidRPr="00843E4B" w:rsidTr="0013345D">
        <w:trPr>
          <w:trHeight w:val="330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Date of Issue"/>
                <w:tag w:val="Date of Issue"/>
                <w:id w:val="-1135950723"/>
                <w:placeholder>
                  <w:docPart w:val="348FA061EE3C49ACAE41AEBD74E67BFB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75CF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843E4B" w:rsidRPr="00B26A24" w:rsidRDefault="00EB1442" w:rsidP="00CD78B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mport Permit for Veterinary I</w:t>
            </w:r>
            <w:r w:rsidRPr="00EB1442">
              <w:rPr>
                <w:rFonts w:ascii="Times New Roman" w:hAnsi="Times New Roman" w:cs="Times New Roman"/>
                <w:b/>
                <w:sz w:val="20"/>
                <w:szCs w:val="20"/>
              </w:rPr>
              <w:t>nputs</w:t>
            </w:r>
          </w:p>
        </w:tc>
        <w:tc>
          <w:tcPr>
            <w:tcW w:w="3040" w:type="dxa"/>
            <w:vAlign w:val="center"/>
          </w:tcPr>
          <w:p w:rsidR="001E3407" w:rsidRPr="00843E4B" w:rsidRDefault="001E3407" w:rsidP="00F539B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539B5" w:rsidRPr="00915AD7" w:rsidTr="000F6A59">
        <w:trPr>
          <w:trHeight w:val="224"/>
        </w:trPr>
        <w:tc>
          <w:tcPr>
            <w:tcW w:w="4620" w:type="dxa"/>
            <w:gridSpan w:val="2"/>
            <w:vAlign w:val="center"/>
          </w:tcPr>
          <w:p w:rsidR="00F539B5" w:rsidRPr="00915AD7" w:rsidRDefault="00F539B5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</w:t>
            </w:r>
            <w:r w:rsidR="00237F98" w:rsidRPr="00915AD7">
              <w:rPr>
                <w:rFonts w:ascii="Times New Roman" w:hAnsi="Times New Roman" w:cs="Times New Roman"/>
                <w:sz w:val="20"/>
                <w:szCs w:val="20"/>
              </w:rPr>
              <w:t>Importer: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Name &amp; Address of Importer"/>
                <w:tag w:val="Name &amp; Address of Importer"/>
                <w:id w:val="-1175650387"/>
                <w:placeholder>
                  <w:docPart w:val="A36C754F31F44FAB8CA89BBA09E91DAB"/>
                </w:placeholder>
                <w:showingPlcHdr/>
                <w:text/>
              </w:sdtPr>
              <w:sdtEndPr/>
              <w:sdtContent>
                <w:r w:rsidR="00237F98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Importer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F539B5" w:rsidRPr="00915AD7" w:rsidRDefault="00F539B5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3A7A" w:rsidRPr="00915AD7" w:rsidTr="0013345D">
        <w:tc>
          <w:tcPr>
            <w:tcW w:w="4620" w:type="dxa"/>
            <w:gridSpan w:val="2"/>
            <w:vAlign w:val="center"/>
          </w:tcPr>
          <w:p w:rsidR="00343A7A" w:rsidRPr="00915AD7" w:rsidRDefault="00343A7A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Exporte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30961228"/>
                <w:placeholder>
                  <w:docPart w:val="5E6E5BFE325243B99A437EBE6734EE83"/>
                </w:placeholder>
                <w:showingPlcHdr/>
                <w:text/>
              </w:sdtPr>
              <w:sdtEndPr/>
              <w:sdtContent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porter: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343A7A" w:rsidRPr="00915AD7" w:rsidRDefault="00343A7A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oint of Entry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04532171"/>
                <w:placeholder>
                  <w:docPart w:val="8BFBF4B9CAF84A3E9019E5F9BFB7EDBA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oint of entry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</w:t>
            </w:r>
          </w:p>
        </w:tc>
        <w:tc>
          <w:tcPr>
            <w:tcW w:w="4623" w:type="dxa"/>
            <w:gridSpan w:val="2"/>
          </w:tcPr>
          <w:p w:rsidR="00BF3147" w:rsidRPr="00915AD7" w:rsidRDefault="00BF314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701D0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urpose of Entry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31691009"/>
                <w:placeholder>
                  <w:docPart w:val="E2A9B0A6EF7F4D269EE1E0DCC0D2F274"/>
                </w:placeholder>
                <w:showingPlcHdr/>
                <w:comboBox>
                  <w:listItem w:value="Choose an item."/>
                </w:comboBox>
              </w:sdtPr>
              <w:sdtEndPr/>
              <w:sdtContent>
                <w:r w:rsidR="00701D09" w:rsidRPr="004871EC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Country of Origin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94597337"/>
                <w:placeholder>
                  <w:docPart w:val="3D85344DC7FE420E9D156A3EA472580F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untry of origin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B5870" w:rsidRPr="00915AD7" w:rsidTr="0013345D">
        <w:tc>
          <w:tcPr>
            <w:tcW w:w="4620" w:type="dxa"/>
            <w:gridSpan w:val="2"/>
            <w:vAlign w:val="center"/>
          </w:tcPr>
          <w:p w:rsidR="009B5870" w:rsidRPr="00915AD7" w:rsidRDefault="009B5870" w:rsidP="008C66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Country of Export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81903034"/>
                <w:placeholder>
                  <w:docPart w:val="480EC0956E414A1EB754429E14ECECE6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untry of export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9B5870" w:rsidRPr="00915AD7" w:rsidRDefault="009B5870" w:rsidP="008C661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701D09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ype of Entry Point: </w:t>
            </w:r>
            <w:sdt>
              <w:sdtPr>
                <w:alias w:val="Entry point"/>
                <w:tag w:val="Entry point"/>
                <w:id w:val="521593513"/>
                <w:placeholder>
                  <w:docPart w:val="1243330EA41B46E3954A8E47D41604AE"/>
                </w:placeholder>
                <w:showingPlcHdr/>
                <w:comboBox>
                  <w:listItem w:value="Choose an item."/>
                  <w:listItem w:displayText="Port" w:value="Port"/>
                  <w:listItem w:displayText="Border crossing point" w:value="Border crossing point"/>
                  <w:listItem w:displayText="Airport (Cargo)" w:value="Airport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01D09" w:rsidTr="00270097">
        <w:tc>
          <w:tcPr>
            <w:tcW w:w="4620" w:type="dxa"/>
            <w:gridSpan w:val="2"/>
          </w:tcPr>
          <w:p w:rsidR="00701D09" w:rsidRDefault="00701D09" w:rsidP="0032336E"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oint of Entry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55579770"/>
                <w:placeholder>
                  <w:docPart w:val="F21F786445334A25B289521284E86A4F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oint of entry</w:t>
                </w:r>
              </w:sdtContent>
            </w:sdt>
          </w:p>
        </w:tc>
        <w:tc>
          <w:tcPr>
            <w:tcW w:w="4623" w:type="dxa"/>
            <w:gridSpan w:val="2"/>
          </w:tcPr>
          <w:p w:rsidR="00701D09" w:rsidRDefault="00701D09" w:rsidP="0032336E"/>
        </w:tc>
      </w:tr>
      <w:tr w:rsidR="00023B82" w:rsidTr="0075206E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MOT Type"/>
                <w:tag w:val="MOT Type"/>
                <w:id w:val="-1351954243"/>
                <w:placeholder>
                  <w:docPart w:val="CA2FAA98065D45E6A7B7DF7E49ADF152"/>
                </w:placeholder>
                <w:showingPlcHdr/>
                <w:comboBox>
                  <w:listItem w:value="Choose an item."/>
                  <w:listItem w:displayText="Truck" w:value="Truck"/>
                  <w:listItem w:displayText="Vessel" w:value="Vessel"/>
                  <w:listItem w:displayText="Airplane (Cargo)" w:value="Airplane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1F45C1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 ETA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84236769"/>
                <w:placeholder>
                  <w:docPart w:val="5040FA43E6264A4AA0AB784B14CB1491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here to enter a date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EE24E6">
        <w:tc>
          <w:tcPr>
            <w:tcW w:w="4620" w:type="dxa"/>
            <w:gridSpan w:val="2"/>
          </w:tcPr>
          <w:p w:rsidR="00023B82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ke and identification of MOT (if available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33214035"/>
                <w:placeholder>
                  <w:docPart w:val="8623E58A61E44A5CB5FCAABF3E85D342"/>
                </w:placeholder>
                <w:text/>
              </w:sdtPr>
              <w:sdtEndPr/>
              <w:sdtContent>
                <w:r w:rsidRPr="008A7C5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MOT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7F22D9">
        <w:tc>
          <w:tcPr>
            <w:tcW w:w="4620" w:type="dxa"/>
            <w:gridSpan w:val="2"/>
          </w:tcPr>
          <w:p w:rsidR="00023B82" w:rsidRPr="008A3D15" w:rsidRDefault="00023B82" w:rsidP="008A3D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order inspection pos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87281089"/>
                <w:placeholder>
                  <w:docPart w:val="2C02C55783654B578358EE5D04597009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Border inspection post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: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8C33BE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rrival at BIP (ETD): Dat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7028031"/>
                <w:placeholder>
                  <w:docPart w:val="266E0BA7C6BD49539E62F46A8840D3FE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im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5071926"/>
                <w:placeholder>
                  <w:docPart w:val="8A9DB052E34D42839905D32D79CA1433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ime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4F1117">
        <w:tc>
          <w:tcPr>
            <w:tcW w:w="4620" w:type="dxa"/>
            <w:gridSpan w:val="2"/>
          </w:tcPr>
          <w:p w:rsidR="00023B82" w:rsidRPr="008A3D15" w:rsidRDefault="00481CF9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023B82">
              <w:rPr>
                <w:rFonts w:ascii="Times New Roman" w:hAnsi="Times New Roman" w:cs="Times New Roman"/>
                <w:sz w:val="20"/>
                <w:szCs w:val="20"/>
              </w:rPr>
              <w:t>ocuments:</w:t>
            </w:r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5616F3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umber(s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22374056"/>
                <w:placeholder>
                  <w:docPart w:val="ADD35C9E239D4C729F9378280FDE3239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s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26716F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82129808"/>
                <w:placeholder>
                  <w:docPart w:val="46BB3A84DF8E41CEB6D219A67AFC1A8A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4871E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B551AD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ccompanying document(s): </w:t>
            </w:r>
            <w:sdt>
              <w:sdtPr>
                <w:rPr>
                  <w:rStyle w:val="PlaceholderText"/>
                  <w:rFonts w:ascii="Times New Roman" w:hAnsi="Times New Roman" w:cs="Times New Roman"/>
                </w:rPr>
                <w:id w:val="-95717718"/>
                <w:placeholder>
                  <w:docPart w:val="73B96ABA67AF4438BD92566843086D88"/>
                </w:placeholder>
                <w:text/>
              </w:sdtPr>
              <w:sdtEndPr>
                <w:rPr>
                  <w:rStyle w:val="DefaultParagraphFont"/>
                  <w:color w:val="auto"/>
                  <w:sz w:val="20"/>
                  <w:szCs w:val="20"/>
                </w:rPr>
              </w:sdtEndPr>
              <w:sdtContent>
                <w:r w:rsidRPr="008A7C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Accompanying document(s)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</w:tbl>
    <w:p w:rsidR="007363BC" w:rsidRDefault="007363BC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9312" w:type="dxa"/>
        <w:tblLook w:val="04A0" w:firstRow="1" w:lastRow="0" w:firstColumn="1" w:lastColumn="0" w:noHBand="0" w:noVBand="1"/>
      </w:tblPr>
      <w:tblGrid>
        <w:gridCol w:w="1526"/>
        <w:gridCol w:w="2126"/>
        <w:gridCol w:w="1701"/>
        <w:gridCol w:w="2117"/>
        <w:gridCol w:w="1842"/>
      </w:tblGrid>
      <w:tr w:rsidR="00876B51" w:rsidRPr="007363BC" w:rsidTr="009D3F5D">
        <w:tc>
          <w:tcPr>
            <w:tcW w:w="1526" w:type="dxa"/>
          </w:tcPr>
          <w:p w:rsidR="00876B51" w:rsidRPr="007363BC" w:rsidRDefault="00876B51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riff number: </w:t>
            </w:r>
          </w:p>
        </w:tc>
        <w:tc>
          <w:tcPr>
            <w:tcW w:w="2126" w:type="dxa"/>
          </w:tcPr>
          <w:p w:rsidR="00876B51" w:rsidRPr="007363BC" w:rsidRDefault="00876B51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mmercial description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701" w:type="dxa"/>
          </w:tcPr>
          <w:p w:rsidR="00876B51" w:rsidRPr="007363BC" w:rsidRDefault="009D3F5D" w:rsidP="00876B51">
            <w:pPr>
              <w:ind w:left="-5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Net weight (kg)</w:t>
            </w:r>
            <w:r w:rsidR="00876B51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2117" w:type="dxa"/>
          </w:tcPr>
          <w:p w:rsidR="00876B51" w:rsidRPr="007363BC" w:rsidRDefault="00876B51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umber of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ackage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s:</w:t>
            </w:r>
          </w:p>
        </w:tc>
        <w:tc>
          <w:tcPr>
            <w:tcW w:w="1842" w:type="dxa"/>
          </w:tcPr>
          <w:p w:rsidR="00876B51" w:rsidRPr="007363BC" w:rsidRDefault="00876B51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ype of packages:</w:t>
            </w:r>
          </w:p>
        </w:tc>
      </w:tr>
      <w:tr w:rsidR="00876B51" w:rsidRPr="007363BC" w:rsidTr="009D3F5D">
        <w:tc>
          <w:tcPr>
            <w:tcW w:w="1526" w:type="dxa"/>
          </w:tcPr>
          <w:p w:rsidR="00876B51" w:rsidRPr="007363BC" w:rsidRDefault="00A939F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808080" w:themeColor="background1" w:themeShade="80"/>
                  <w:sz w:val="20"/>
                  <w:szCs w:val="20"/>
                </w:rPr>
                <w:id w:val="365111756"/>
                <w:placeholder>
                  <w:docPart w:val="22728525C5D04BC48ACF9E9495B39914"/>
                </w:placeholder>
                <w:text/>
              </w:sdtPr>
              <w:sdtEndPr/>
              <w:sdtContent>
                <w:r w:rsidR="00876B51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2126" w:type="dxa"/>
          </w:tcPr>
          <w:p w:rsidR="00876B51" w:rsidRPr="007363BC" w:rsidRDefault="00A939F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54492238"/>
                <w:placeholder>
                  <w:docPart w:val="D8A8D272B9DB49B69EE1F951AB8CE24C"/>
                </w:placeholder>
                <w:showingPlcHdr/>
                <w:text/>
              </w:sdtPr>
              <w:sdtEndPr/>
              <w:sdtContent>
                <w:r w:rsidR="00876B5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701" w:type="dxa"/>
          </w:tcPr>
          <w:p w:rsidR="00876B51" w:rsidRDefault="00A939F1" w:rsidP="00876B5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Net weight "/>
                <w:tag w:val="Net weight "/>
                <w:id w:val="-989867543"/>
                <w:placeholder>
                  <w:docPart w:val="D9663EA7183340A0A982F2EC1DA89EC8"/>
                </w:placeholder>
                <w:showingPlcHdr/>
                <w:text/>
              </w:sdtPr>
              <w:sdtEndPr/>
              <w:sdtContent>
                <w:r w:rsidR="0075647F" w:rsidRPr="0075647F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Net weight</w:t>
                </w:r>
              </w:sdtContent>
            </w:sdt>
          </w:p>
        </w:tc>
        <w:tc>
          <w:tcPr>
            <w:tcW w:w="2117" w:type="dxa"/>
          </w:tcPr>
          <w:p w:rsidR="00876B51" w:rsidRPr="007363BC" w:rsidRDefault="00A939F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81677847"/>
                <w:placeholder>
                  <w:docPart w:val="6751CF4A35914416BF2A2C9E4921B654"/>
                </w:placeholder>
                <w:showingPlcHdr/>
                <w:text/>
              </w:sdtPr>
              <w:sdtEndPr/>
              <w:sdtContent>
                <w:r w:rsidR="00876B5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  <w:tc>
          <w:tcPr>
            <w:tcW w:w="1842" w:type="dxa"/>
          </w:tcPr>
          <w:p w:rsidR="00876B51" w:rsidRDefault="00A939F1" w:rsidP="00CD78B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45180018"/>
                <w:placeholder>
                  <w:docPart w:val="A93CA82CF29441B79A04AB5060554E7E"/>
                </w:placeholder>
                <w:showingPlcHdr/>
                <w:text/>
              </w:sdtPr>
              <w:sdtEndPr/>
              <w:sdtContent>
                <w:r w:rsidR="00876B51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</w:tr>
      <w:tr w:rsidR="00876B51" w:rsidRPr="007363BC" w:rsidTr="009D3F5D">
        <w:tc>
          <w:tcPr>
            <w:tcW w:w="1526" w:type="dxa"/>
          </w:tcPr>
          <w:p w:rsidR="00876B51" w:rsidRPr="007363BC" w:rsidRDefault="00A939F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788619684"/>
                <w:placeholder>
                  <w:docPart w:val="317DEC6D869B484B82CC4700FDD95AC9"/>
                </w:placeholder>
                <w:text/>
              </w:sdtPr>
              <w:sdtEndPr/>
              <w:sdtContent>
                <w:r w:rsidR="00876B51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2126" w:type="dxa"/>
          </w:tcPr>
          <w:p w:rsidR="00876B51" w:rsidRPr="007363BC" w:rsidRDefault="00A939F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3059589"/>
                <w:placeholder>
                  <w:docPart w:val="B4276F66F9C14EDAA745612D2EE5AC72"/>
                </w:placeholder>
                <w:showingPlcHdr/>
                <w:text/>
              </w:sdtPr>
              <w:sdtEndPr/>
              <w:sdtContent>
                <w:r w:rsidR="00876B5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701" w:type="dxa"/>
          </w:tcPr>
          <w:p w:rsidR="00876B51" w:rsidRDefault="0075647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Net weight "/>
                <w:tag w:val="Net weight "/>
                <w:id w:val="-1228988384"/>
                <w:placeholder>
                  <w:docPart w:val="6321AF1C7E634F8FB729EEC1C85F9C2D"/>
                </w:placeholder>
                <w:showingPlcHdr/>
                <w:text/>
              </w:sdtPr>
              <w:sdtContent>
                <w:r w:rsidRPr="0075647F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Net weight</w:t>
                </w:r>
              </w:sdtContent>
            </w:sdt>
          </w:p>
        </w:tc>
        <w:tc>
          <w:tcPr>
            <w:tcW w:w="2117" w:type="dxa"/>
          </w:tcPr>
          <w:p w:rsidR="00876B51" w:rsidRPr="007363BC" w:rsidRDefault="00A939F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13775046"/>
                <w:placeholder>
                  <w:docPart w:val="7D373289EE3246A885F1F0F8FCA3C5DA"/>
                </w:placeholder>
                <w:showingPlcHdr/>
                <w:text/>
              </w:sdtPr>
              <w:sdtEndPr/>
              <w:sdtContent>
                <w:r w:rsidR="00876B5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  <w:tc>
          <w:tcPr>
            <w:tcW w:w="1842" w:type="dxa"/>
          </w:tcPr>
          <w:p w:rsidR="00876B51" w:rsidRDefault="00A939F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98656778"/>
                <w:placeholder>
                  <w:docPart w:val="19EE81AB8CD6437FB76E500E6774C362"/>
                </w:placeholder>
                <w:showingPlcHdr/>
                <w:text/>
              </w:sdtPr>
              <w:sdtEndPr/>
              <w:sdtContent>
                <w:r w:rsidR="00876B51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</w:tr>
      <w:tr w:rsidR="00876B51" w:rsidRPr="007363BC" w:rsidTr="009D3F5D">
        <w:tc>
          <w:tcPr>
            <w:tcW w:w="1526" w:type="dxa"/>
          </w:tcPr>
          <w:p w:rsidR="00876B51" w:rsidRPr="007363BC" w:rsidRDefault="00A939F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74105308"/>
                <w:placeholder>
                  <w:docPart w:val="363DA1FED3474D7D8BED6BF3203BF8D8"/>
                </w:placeholder>
                <w:showingPlcHdr/>
                <w:text/>
              </w:sdtPr>
              <w:sdtEndPr/>
              <w:sdtContent>
                <w:r w:rsidR="00876B5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2126" w:type="dxa"/>
          </w:tcPr>
          <w:p w:rsidR="00876B51" w:rsidRPr="007363BC" w:rsidRDefault="00A939F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36645253"/>
                <w:placeholder>
                  <w:docPart w:val="1D580278B21348A39576DF396C4E0312"/>
                </w:placeholder>
                <w:showingPlcHdr/>
                <w:text/>
              </w:sdtPr>
              <w:sdtEndPr/>
              <w:sdtContent>
                <w:r w:rsidR="00876B5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701" w:type="dxa"/>
          </w:tcPr>
          <w:p w:rsidR="00876B51" w:rsidRDefault="0075647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Net weight "/>
                <w:tag w:val="Net weight "/>
                <w:id w:val="-1723357610"/>
                <w:placeholder>
                  <w:docPart w:val="D2C30739326D43D7BACCFD5A6ED0ABF6"/>
                </w:placeholder>
                <w:showingPlcHdr/>
                <w:text/>
              </w:sdtPr>
              <w:sdtContent>
                <w:r w:rsidRPr="0075647F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Net weight</w:t>
                </w:r>
              </w:sdtContent>
            </w:sdt>
          </w:p>
        </w:tc>
        <w:tc>
          <w:tcPr>
            <w:tcW w:w="2117" w:type="dxa"/>
          </w:tcPr>
          <w:p w:rsidR="00876B51" w:rsidRPr="007363BC" w:rsidRDefault="00A939F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81917599"/>
                <w:placeholder>
                  <w:docPart w:val="5B540372BDCC4E3685161DE38CF4C74A"/>
                </w:placeholder>
                <w:showingPlcHdr/>
                <w:text/>
              </w:sdtPr>
              <w:sdtEndPr/>
              <w:sdtContent>
                <w:r w:rsidR="00876B5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  <w:tc>
          <w:tcPr>
            <w:tcW w:w="1842" w:type="dxa"/>
          </w:tcPr>
          <w:p w:rsidR="00876B51" w:rsidRDefault="00A939F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25506027"/>
                <w:placeholder>
                  <w:docPart w:val="3D2A17B5466547C6AA3D7285455DADA5"/>
                </w:placeholder>
                <w:showingPlcHdr/>
                <w:text/>
              </w:sdtPr>
              <w:sdtEndPr/>
              <w:sdtContent>
                <w:r w:rsidR="00876B51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</w:tr>
      <w:tr w:rsidR="00876B51" w:rsidRPr="007363BC" w:rsidTr="009D3F5D">
        <w:tc>
          <w:tcPr>
            <w:tcW w:w="1526" w:type="dxa"/>
          </w:tcPr>
          <w:p w:rsidR="00876B51" w:rsidRPr="007363BC" w:rsidRDefault="00A939F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50214898"/>
                <w:placeholder>
                  <w:docPart w:val="D91DE3D95E0B469A8C85A8E00DA4BCE3"/>
                </w:placeholder>
                <w:showingPlcHdr/>
                <w:text/>
              </w:sdtPr>
              <w:sdtEndPr/>
              <w:sdtContent>
                <w:r w:rsidR="00876B5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2126" w:type="dxa"/>
          </w:tcPr>
          <w:p w:rsidR="00876B51" w:rsidRPr="007363BC" w:rsidRDefault="00A939F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41137580"/>
                <w:placeholder>
                  <w:docPart w:val="CB0DCE137873435990DB27BD6D3B99AA"/>
                </w:placeholder>
                <w:showingPlcHdr/>
                <w:text/>
              </w:sdtPr>
              <w:sdtEndPr/>
              <w:sdtContent>
                <w:r w:rsidR="00876B5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701" w:type="dxa"/>
          </w:tcPr>
          <w:p w:rsidR="00876B51" w:rsidRDefault="0075647F" w:rsidP="007564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Net weight "/>
                <w:tag w:val="Net weight "/>
                <w:id w:val="1734583708"/>
                <w:placeholder>
                  <w:docPart w:val="A1492E68C2174273B4001FD07639C817"/>
                </w:placeholder>
                <w:showingPlcHdr/>
                <w:text/>
              </w:sdtPr>
              <w:sdtContent>
                <w:r w:rsidRPr="0075647F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Net weight</w:t>
                </w:r>
              </w:sdtContent>
            </w:sdt>
          </w:p>
        </w:tc>
        <w:tc>
          <w:tcPr>
            <w:tcW w:w="2117" w:type="dxa"/>
          </w:tcPr>
          <w:p w:rsidR="00876B51" w:rsidRPr="007363BC" w:rsidRDefault="00A939F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41139197"/>
                <w:placeholder>
                  <w:docPart w:val="A049A4DAB26A40BFAA5C1D765615CAAA"/>
                </w:placeholder>
                <w:showingPlcHdr/>
                <w:text/>
              </w:sdtPr>
              <w:sdtEndPr/>
              <w:sdtContent>
                <w:r w:rsidR="00876B5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  <w:tc>
          <w:tcPr>
            <w:tcW w:w="1842" w:type="dxa"/>
          </w:tcPr>
          <w:p w:rsidR="00876B51" w:rsidRDefault="00A939F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865933411"/>
                <w:placeholder>
                  <w:docPart w:val="F42D73C5DFD4447AAEFAFFF65C172CF8"/>
                </w:placeholder>
                <w:showingPlcHdr/>
                <w:text/>
              </w:sdtPr>
              <w:sdtEndPr/>
              <w:sdtContent>
                <w:r w:rsidR="00876B51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</w:tr>
    </w:tbl>
    <w:p w:rsidR="00BE5936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0"/>
        <w:gridCol w:w="4193"/>
      </w:tblGrid>
      <w:tr w:rsidR="00843617" w:rsidTr="00A241C4">
        <w:tc>
          <w:tcPr>
            <w:tcW w:w="5050" w:type="dxa"/>
          </w:tcPr>
          <w:p w:rsidR="00843617" w:rsidRPr="00BE5936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number of packages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94895065"/>
                <w:placeholder>
                  <w:docPart w:val="202B545721644FB68D6C76DDFE67F840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43617" w:rsidTr="007A3AEA">
        <w:tc>
          <w:tcPr>
            <w:tcW w:w="5050" w:type="dxa"/>
          </w:tcPr>
          <w:p w:rsidR="00843617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gross weight (kg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89800100"/>
                <w:placeholder>
                  <w:docPart w:val="E93B6F198E6B46BEB61BC1B1FEF41970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Weight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85077B">
        <w:tc>
          <w:tcPr>
            <w:tcW w:w="5050" w:type="dxa"/>
          </w:tcPr>
          <w:p w:rsidR="00843617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net weight (kg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47687927"/>
                <w:placeholder>
                  <w:docPart w:val="98FD61484FF447438326B9472798F691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Weight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C449AD">
        <w:tc>
          <w:tcPr>
            <w:tcW w:w="5050" w:type="dxa"/>
          </w:tcPr>
          <w:p w:rsidR="00843617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emperatur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Temperature"/>
                <w:tag w:val="Temperature"/>
                <w:id w:val="1371031503"/>
                <w:placeholder>
                  <w:docPart w:val="6BF9463DF1EE468B984E0140A9E8859E"/>
                </w:placeholder>
                <w:showingPlcHdr/>
                <w:comboBox>
                  <w:listItem w:value="Choose an item."/>
                  <w:listItem w:displayText="Chilled" w:value="Chilled"/>
                  <w:listItem w:displayText="Frozen" w:value="Frozen"/>
                  <w:listItem w:displayText="Ambient" w:value="Ambient"/>
                </w:comboBox>
              </w:sdtPr>
              <w:sdtEndPr/>
              <w:sdtContent>
                <w:r w:rsidRPr="00BE593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07B3" w:rsidTr="00483C80">
        <w:tc>
          <w:tcPr>
            <w:tcW w:w="5050" w:type="dxa"/>
          </w:tcPr>
          <w:p w:rsidR="00AE07B3" w:rsidRDefault="00AE07B3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oring facilit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92386477"/>
                <w:placeholder>
                  <w:docPart w:val="D768203606594F0587D6B1EDAAD4271B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Storing facility</w:t>
                </w:r>
              </w:sdtContent>
            </w:sdt>
          </w:p>
        </w:tc>
        <w:tc>
          <w:tcPr>
            <w:tcW w:w="4193" w:type="dxa"/>
          </w:tcPr>
          <w:p w:rsidR="00AE07B3" w:rsidRPr="007363BC" w:rsidRDefault="00AE07B3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483C80">
        <w:tc>
          <w:tcPr>
            <w:tcW w:w="5050" w:type="dxa"/>
          </w:tcPr>
          <w:p w:rsidR="00843617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modity intended fo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ommodity intended for"/>
                <w:tag w:val="Commodity intended for"/>
                <w:id w:val="36557633"/>
                <w:placeholder>
                  <w:docPart w:val="62B1B559A70348D5B617358A50D1DB2C"/>
                </w:placeholder>
                <w:showingPlcHdr/>
                <w:comboBox>
                  <w:listItem w:value="Choose an item."/>
                  <w:listItem w:displayText="Human consumption" w:value="Human consumption"/>
                  <w:listItem w:displayText="Further processing" w:value="Further processing"/>
                  <w:listItem w:displayText="Feedingstuff" w:value="Feedingstuff"/>
                  <w:listItem w:displayText="Animal medication" w:value="Animal medication"/>
                  <w:listItem w:displayText="Other" w:value="Other"/>
                </w:comboBox>
              </w:sdtPr>
              <w:sdtEndPr/>
              <w:sdtContent>
                <w:r w:rsidRPr="00BE593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61380F">
        <w:tc>
          <w:tcPr>
            <w:tcW w:w="5050" w:type="dxa"/>
          </w:tcPr>
          <w:p w:rsidR="00843617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f other, please specif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60456984"/>
                <w:placeholder>
                  <w:docPart w:val="700A6C24306F4A2880C68ADAEA59396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ease specify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E5936" w:rsidRPr="00C50182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C50182" w:rsidRPr="00C50182" w:rsidTr="00C50182">
        <w:trPr>
          <w:trHeight w:val="2727"/>
        </w:trPr>
        <w:tc>
          <w:tcPr>
            <w:tcW w:w="4621" w:type="dxa"/>
          </w:tcPr>
          <w:p w:rsidR="00C50182" w:rsidRPr="00C50182" w:rsidRDefault="00CD78B0" w:rsidP="009D3F5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>I, the undersigned person responsible for the load detailed above, certify that to the best of my knowledge and belief the statements made in Part 1 of this document are true and complete and I agree to comply wi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 xml:space="preserve">the legal requirements, </w:t>
            </w:r>
            <w:r w:rsidR="009D3F5D" w:rsidRPr="009D3F5D">
              <w:rPr>
                <w:rFonts w:ascii="Times New Roman" w:hAnsi="Times New Roman" w:cs="Times New Roman"/>
                <w:sz w:val="20"/>
                <w:szCs w:val="20"/>
              </w:rPr>
              <w:t>including payment for the official</w:t>
            </w:r>
            <w:r w:rsidR="009D3F5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D3F5D" w:rsidRPr="009D3F5D">
              <w:rPr>
                <w:rFonts w:ascii="Times New Roman" w:hAnsi="Times New Roman" w:cs="Times New Roman"/>
                <w:sz w:val="20"/>
                <w:szCs w:val="20"/>
              </w:rPr>
              <w:t>controls, and consequent o</w:t>
            </w:r>
            <w:r w:rsidR="009D3F5D">
              <w:rPr>
                <w:rFonts w:ascii="Times New Roman" w:hAnsi="Times New Roman" w:cs="Times New Roman"/>
                <w:sz w:val="20"/>
                <w:szCs w:val="20"/>
              </w:rPr>
              <w:t>fficial measures in case of non-</w:t>
            </w:r>
            <w:r w:rsidR="009D3F5D" w:rsidRPr="009D3F5D">
              <w:rPr>
                <w:rFonts w:ascii="Times New Roman" w:hAnsi="Times New Roman" w:cs="Times New Roman"/>
                <w:sz w:val="20"/>
                <w:szCs w:val="20"/>
              </w:rPr>
              <w:t>compliance with the feed and food law</w:t>
            </w:r>
            <w:r w:rsidR="009D3F5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4622" w:type="dxa"/>
          </w:tcPr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Place and date of declaration: </w:t>
            </w:r>
          </w:p>
          <w:p w:rsidR="00C50182" w:rsidRPr="00C50182" w:rsidRDefault="00A939F1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39631147"/>
                <w:placeholder>
                  <w:docPart w:val="3D68BEEF8B6C44EC88A9F35B5BAC38E8"/>
                </w:placeholder>
                <w:showingPlcHdr/>
                <w:text/>
              </w:sdtPr>
              <w:sdtEndPr/>
              <w:sdtContent>
                <w:r w:rsidR="00C50182"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ace</w:t>
                </w:r>
              </w:sdtContent>
            </w:sdt>
            <w:r w:rsidR="00C50182"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614789885"/>
              <w:placeholder>
                <w:docPart w:val="1720DC3DD6884E40B711410A0515C864"/>
              </w:placeholder>
              <w:showingPlcHdr/>
              <w:date>
                <w:dateFormat w:val="dd.M.yyyy"/>
                <w:lid w:val="mk-MK"/>
                <w:storeMappedDataAs w:val="dateTime"/>
                <w:calendar w:val="gregorian"/>
              </w:date>
            </w:sdtPr>
            <w:sdtEndPr/>
            <w:sdtContent>
              <w:p w:rsidR="00C50182" w:rsidRPr="00C50182" w:rsidRDefault="00C50182" w:rsidP="00C50182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p>
            </w:sdtContent>
          </w:sdt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Name of signatory: </w:t>
            </w:r>
          </w:p>
          <w:p w:rsidR="00C50182" w:rsidRDefault="00A939F1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37487260"/>
                <w:placeholder>
                  <w:docPart w:val="42EB210FBD484D889988FAB7D975D536"/>
                </w:placeholder>
                <w:showingPlcHdr/>
                <w:text/>
              </w:sdtPr>
              <w:sdtEndPr/>
              <w:sdtContent>
                <w:r w:rsid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ame of signatory</w:t>
                </w:r>
              </w:sdtContent>
            </w:sdt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nature:</w:t>
            </w:r>
          </w:p>
        </w:tc>
      </w:tr>
    </w:tbl>
    <w:p w:rsidR="00FE63FF" w:rsidRDefault="00FE63FF" w:rsidP="00023B82"/>
    <w:sectPr w:rsidR="00FE63FF" w:rsidSect="001E3407">
      <w:headerReference w:type="default" r:id="rId8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939F1" w:rsidRDefault="00A939F1" w:rsidP="00710270">
      <w:pPr>
        <w:spacing w:after="0" w:line="240" w:lineRule="auto"/>
      </w:pPr>
      <w:r>
        <w:separator/>
      </w:r>
    </w:p>
  </w:endnote>
  <w:endnote w:type="continuationSeparator" w:id="0">
    <w:p w:rsidR="00A939F1" w:rsidRDefault="00A939F1" w:rsidP="00710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939F1" w:rsidRDefault="00A939F1" w:rsidP="00710270">
      <w:pPr>
        <w:spacing w:after="0" w:line="240" w:lineRule="auto"/>
      </w:pPr>
      <w:r>
        <w:separator/>
      </w:r>
    </w:p>
  </w:footnote>
  <w:footnote w:type="continuationSeparator" w:id="0">
    <w:p w:rsidR="00A939F1" w:rsidRDefault="00A939F1" w:rsidP="00710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94"/>
      <w:gridCol w:w="1897"/>
      <w:gridCol w:w="3417"/>
    </w:tblGrid>
    <w:tr w:rsidR="00710270" w:rsidRPr="001E3407" w:rsidTr="00B26A24">
      <w:tc>
        <w:tcPr>
          <w:tcW w:w="3794" w:type="dxa"/>
          <w:vAlign w:val="center"/>
        </w:tcPr>
        <w:p w:rsidR="00710270" w:rsidRPr="00843E4B" w:rsidRDefault="00710270" w:rsidP="001E3407">
          <w:pPr>
            <w:pStyle w:val="Header"/>
            <w:rPr>
              <w:rFonts w:ascii="Times New Roman" w:hAnsi="Times New Roman" w:cs="Times New Roman"/>
              <w:sz w:val="20"/>
              <w:szCs w:val="21"/>
            </w:rPr>
          </w:pPr>
          <w:r w:rsidRPr="00843E4B">
            <w:rPr>
              <w:rFonts w:ascii="Times New Roman" w:hAnsi="Times New Roman" w:cs="Times New Roman"/>
              <w:sz w:val="20"/>
              <w:szCs w:val="21"/>
            </w:rPr>
            <w:t>REPUBLIC OF YEMEN</w:t>
          </w:r>
        </w:p>
        <w:p w:rsidR="00710270" w:rsidRPr="001E3407" w:rsidRDefault="00EB1442" w:rsidP="001E3407">
          <w:pPr>
            <w:pStyle w:val="Header"/>
            <w:rPr>
              <w:sz w:val="21"/>
              <w:szCs w:val="21"/>
            </w:rPr>
          </w:pPr>
          <w:r w:rsidRPr="00EB1442">
            <w:rPr>
              <w:rFonts w:ascii="Times New Roman" w:hAnsi="Times New Roman" w:cs="Times New Roman"/>
              <w:sz w:val="20"/>
              <w:szCs w:val="21"/>
            </w:rPr>
            <w:t>Ministry of Agriculture and Irrigation/Directorate of Animal Health and Veterinary Quarantine (DAHVQ)</w:t>
          </w:r>
          <w:r>
            <w:rPr>
              <w:rFonts w:ascii="Times New Roman" w:hAnsi="Times New Roman" w:cs="Times New Roman"/>
              <w:sz w:val="20"/>
              <w:szCs w:val="21"/>
            </w:rPr>
            <w:t>-</w:t>
          </w:r>
          <w:r w:rsidR="00710270" w:rsidRPr="00843E4B">
            <w:rPr>
              <w:rFonts w:ascii="Times New Roman" w:hAnsi="Times New Roman" w:cs="Times New Roman"/>
              <w:sz w:val="20"/>
              <w:szCs w:val="21"/>
            </w:rPr>
            <w:t>Aden</w:t>
          </w:r>
        </w:p>
      </w:tc>
      <w:tc>
        <w:tcPr>
          <w:tcW w:w="1897" w:type="dxa"/>
        </w:tcPr>
        <w:p w:rsidR="00710270" w:rsidRPr="001E3407" w:rsidRDefault="001E3407">
          <w:pPr>
            <w:pStyle w:val="Header"/>
            <w:rPr>
              <w:sz w:val="21"/>
              <w:szCs w:val="21"/>
            </w:rPr>
          </w:pPr>
          <w:r w:rsidRPr="001E3407">
            <w:rPr>
              <w:noProof/>
              <w:sz w:val="21"/>
              <w:szCs w:val="21"/>
            </w:rPr>
            <w:drawing>
              <wp:inline distT="0" distB="0" distL="0" distR="0" wp14:anchorId="4BC5B4E3" wp14:editId="7AB952C9">
                <wp:extent cx="983968" cy="650123"/>
                <wp:effectExtent l="0" t="0" r="698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Yemen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87697" cy="6525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17" w:type="dxa"/>
          <w:vAlign w:val="center"/>
        </w:tcPr>
        <w:p w:rsidR="00710270" w:rsidRPr="001E3407" w:rsidRDefault="00710270" w:rsidP="001E3407">
          <w:pPr>
            <w:pStyle w:val="Header"/>
            <w:jc w:val="right"/>
            <w:rPr>
              <w:sz w:val="21"/>
              <w:szCs w:val="21"/>
            </w:rPr>
          </w:pPr>
        </w:p>
      </w:tc>
    </w:tr>
  </w:tbl>
  <w:p w:rsidR="00710270" w:rsidRDefault="007102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ocumentProtection w:edit="forms" w:enforcement="1" w:cryptProviderType="rsaFull" w:cryptAlgorithmClass="hash" w:cryptAlgorithmType="typeAny" w:cryptAlgorithmSid="4" w:cryptSpinCount="100000" w:hash="s5D5h8LoB5E2bsn2mMUkqkRxImQ=" w:salt="u6cIUmi9p8h72sAxtRaVe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MxsLSwNDMwtDRS0lEKTi0uzszPAykwrgUAd8Ag9ywAAAA="/>
  </w:docVars>
  <w:rsids>
    <w:rsidRoot w:val="00710270"/>
    <w:rsid w:val="0000012F"/>
    <w:rsid w:val="00023B82"/>
    <w:rsid w:val="00023BC9"/>
    <w:rsid w:val="000400E7"/>
    <w:rsid w:val="00097575"/>
    <w:rsid w:val="000B09A0"/>
    <w:rsid w:val="000B4BED"/>
    <w:rsid w:val="000F6A59"/>
    <w:rsid w:val="00101127"/>
    <w:rsid w:val="0010550A"/>
    <w:rsid w:val="0013345D"/>
    <w:rsid w:val="001753AC"/>
    <w:rsid w:val="00186A73"/>
    <w:rsid w:val="00191DA8"/>
    <w:rsid w:val="001E3407"/>
    <w:rsid w:val="001F0E9E"/>
    <w:rsid w:val="00205C1C"/>
    <w:rsid w:val="00227769"/>
    <w:rsid w:val="00230065"/>
    <w:rsid w:val="00237F98"/>
    <w:rsid w:val="00264441"/>
    <w:rsid w:val="0028747F"/>
    <w:rsid w:val="002B5461"/>
    <w:rsid w:val="00343A7A"/>
    <w:rsid w:val="003620A3"/>
    <w:rsid w:val="003C0F38"/>
    <w:rsid w:val="003E58D1"/>
    <w:rsid w:val="003F619B"/>
    <w:rsid w:val="0046074C"/>
    <w:rsid w:val="00481CF9"/>
    <w:rsid w:val="004871EC"/>
    <w:rsid w:val="004E2FDF"/>
    <w:rsid w:val="004E47F2"/>
    <w:rsid w:val="00505ABA"/>
    <w:rsid w:val="00555C72"/>
    <w:rsid w:val="005A4A84"/>
    <w:rsid w:val="005E0320"/>
    <w:rsid w:val="00683C55"/>
    <w:rsid w:val="00685AD8"/>
    <w:rsid w:val="006D622C"/>
    <w:rsid w:val="00701D09"/>
    <w:rsid w:val="0070519E"/>
    <w:rsid w:val="00710270"/>
    <w:rsid w:val="00714BC2"/>
    <w:rsid w:val="007363BC"/>
    <w:rsid w:val="0074525C"/>
    <w:rsid w:val="0075647F"/>
    <w:rsid w:val="007D5F7A"/>
    <w:rsid w:val="007E5407"/>
    <w:rsid w:val="007F2861"/>
    <w:rsid w:val="00820A18"/>
    <w:rsid w:val="00843617"/>
    <w:rsid w:val="00843E4B"/>
    <w:rsid w:val="008637FF"/>
    <w:rsid w:val="00874A32"/>
    <w:rsid w:val="00876B51"/>
    <w:rsid w:val="00896677"/>
    <w:rsid w:val="008A3D15"/>
    <w:rsid w:val="008A7C5C"/>
    <w:rsid w:val="008C627A"/>
    <w:rsid w:val="00900CF7"/>
    <w:rsid w:val="00915AD7"/>
    <w:rsid w:val="00976C50"/>
    <w:rsid w:val="009B5870"/>
    <w:rsid w:val="009D3F5D"/>
    <w:rsid w:val="009F2F6F"/>
    <w:rsid w:val="00A03777"/>
    <w:rsid w:val="00A277AA"/>
    <w:rsid w:val="00A637B8"/>
    <w:rsid w:val="00A820A0"/>
    <w:rsid w:val="00A939F1"/>
    <w:rsid w:val="00AA3943"/>
    <w:rsid w:val="00AE07B3"/>
    <w:rsid w:val="00B26A24"/>
    <w:rsid w:val="00BA06A7"/>
    <w:rsid w:val="00BC4167"/>
    <w:rsid w:val="00BC721B"/>
    <w:rsid w:val="00BD6CF9"/>
    <w:rsid w:val="00BE5936"/>
    <w:rsid w:val="00BF3147"/>
    <w:rsid w:val="00C50182"/>
    <w:rsid w:val="00C61BA7"/>
    <w:rsid w:val="00C72482"/>
    <w:rsid w:val="00CD78B0"/>
    <w:rsid w:val="00D0476F"/>
    <w:rsid w:val="00D26A41"/>
    <w:rsid w:val="00D55136"/>
    <w:rsid w:val="00D646B2"/>
    <w:rsid w:val="00DC0CF7"/>
    <w:rsid w:val="00E1032A"/>
    <w:rsid w:val="00E21E3F"/>
    <w:rsid w:val="00E23958"/>
    <w:rsid w:val="00E64E4B"/>
    <w:rsid w:val="00E75CF1"/>
    <w:rsid w:val="00EA2B2E"/>
    <w:rsid w:val="00EB1442"/>
    <w:rsid w:val="00ED27A7"/>
    <w:rsid w:val="00ED7501"/>
    <w:rsid w:val="00EE07A1"/>
    <w:rsid w:val="00EE695F"/>
    <w:rsid w:val="00EF52B9"/>
    <w:rsid w:val="00F15544"/>
    <w:rsid w:val="00F34A65"/>
    <w:rsid w:val="00F539B5"/>
    <w:rsid w:val="00F76C3F"/>
    <w:rsid w:val="00F77C4C"/>
    <w:rsid w:val="00F92EFD"/>
    <w:rsid w:val="00F938DA"/>
    <w:rsid w:val="00F96EE4"/>
    <w:rsid w:val="00FA0EF5"/>
    <w:rsid w:val="00FC5251"/>
    <w:rsid w:val="00FE6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7B9E02F5DFD47149D8FA91562BCC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18DC9-5839-4860-8B24-77918A800CB5}"/>
      </w:docPartPr>
      <w:docPartBody>
        <w:p w:rsidR="00DF4A27" w:rsidRDefault="004F1CD7" w:rsidP="004F1CD7">
          <w:pPr>
            <w:pStyle w:val="E7B9E02F5DFD47149D8FA91562BCC4D781"/>
          </w:pPr>
          <w:r w:rsidRPr="00F539B5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ermit No</w:t>
          </w:r>
        </w:p>
      </w:docPartBody>
    </w:docPart>
    <w:docPart>
      <w:docPartPr>
        <w:name w:val="348FA061EE3C49ACAE41AEBD74E67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A52F2-C343-44F6-88E3-8F4C2BBE1856}"/>
      </w:docPartPr>
      <w:docPartBody>
        <w:p w:rsidR="00DF4A27" w:rsidRDefault="004F1CD7" w:rsidP="004F1CD7">
          <w:pPr>
            <w:pStyle w:val="348FA061EE3C49ACAE41AEBD74E67BFB63"/>
          </w:pPr>
          <w:r w:rsidRPr="00E75CF1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A36C754F31F44FAB8CA89BBA09E91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FA6A8-5045-4082-9208-7B3D63EB4B1F}"/>
      </w:docPartPr>
      <w:docPartBody>
        <w:p w:rsidR="00DF4A27" w:rsidRDefault="004F1CD7" w:rsidP="004F1CD7">
          <w:pPr>
            <w:pStyle w:val="A36C754F31F44FAB8CA89BBA09E91DAB62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Importer</w:t>
          </w:r>
        </w:p>
      </w:docPartBody>
    </w:docPart>
    <w:docPart>
      <w:docPartPr>
        <w:name w:val="5E6E5BFE325243B99A437EBE6734E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8C3AA-FEFA-42BC-B53E-E10E46343E3B}"/>
      </w:docPartPr>
      <w:docPartBody>
        <w:p w:rsidR="00DF4A27" w:rsidRDefault="004F1CD7" w:rsidP="004F1CD7">
          <w:pPr>
            <w:pStyle w:val="5E6E5BFE325243B99A437EBE6734EE8360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xporter:</w:t>
          </w:r>
        </w:p>
      </w:docPartBody>
    </w:docPart>
    <w:docPart>
      <w:docPartPr>
        <w:name w:val="8BFBF4B9CAF84A3E9019E5F9BFB7E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7E533-A090-47BF-A7E8-E6B7F9E1AF3D}"/>
      </w:docPartPr>
      <w:docPartBody>
        <w:p w:rsidR="00CC3C91" w:rsidRDefault="004F1CD7" w:rsidP="004F1CD7">
          <w:pPr>
            <w:pStyle w:val="8BFBF4B9CAF84A3E9019E5F9BFB7EDBA40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3D85344DC7FE420E9D156A3EA4725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C5C17-BBAF-4324-A54E-A9F40D7FFB8B}"/>
      </w:docPartPr>
      <w:docPartBody>
        <w:p w:rsidR="00CC3C91" w:rsidRDefault="004F1CD7" w:rsidP="004F1CD7">
          <w:pPr>
            <w:pStyle w:val="3D85344DC7FE420E9D156A3EA472580F40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origin</w:t>
          </w:r>
        </w:p>
      </w:docPartBody>
    </w:docPart>
    <w:docPart>
      <w:docPartPr>
        <w:name w:val="480EC0956E414A1EB754429E14ECE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8F12A-8C93-4580-B5D9-4CE982D48127}"/>
      </w:docPartPr>
      <w:docPartBody>
        <w:p w:rsidR="00CC3C91" w:rsidRDefault="004F1CD7" w:rsidP="004F1CD7">
          <w:pPr>
            <w:pStyle w:val="480EC0956E414A1EB754429E14ECECE640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export</w:t>
          </w:r>
        </w:p>
      </w:docPartBody>
    </w:docPart>
    <w:docPart>
      <w:docPartPr>
        <w:name w:val="1243330EA41B46E3954A8E47D4160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A69CE-6925-4BC6-AA6A-6EFE71C8E326}"/>
      </w:docPartPr>
      <w:docPartBody>
        <w:p w:rsidR="00CC3C91" w:rsidRDefault="004F1CD7" w:rsidP="004F1CD7">
          <w:pPr>
            <w:pStyle w:val="1243330EA41B46E3954A8E47D41604AE40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F21F786445334A25B289521284E86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DC697-4426-46A4-BF61-5381C2AD461F}"/>
      </w:docPartPr>
      <w:docPartBody>
        <w:p w:rsidR="00CC3C91" w:rsidRDefault="004F1CD7" w:rsidP="004F1CD7">
          <w:pPr>
            <w:pStyle w:val="F21F786445334A25B289521284E86A4F40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E2A9B0A6EF7F4D269EE1E0DCC0D2F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B43F7-2C53-4E40-B7F0-B163E44129DB}"/>
      </w:docPartPr>
      <w:docPartBody>
        <w:p w:rsidR="00CC3C91" w:rsidRDefault="004F1CD7" w:rsidP="004F1CD7">
          <w:pPr>
            <w:pStyle w:val="E2A9B0A6EF7F4D269EE1E0DCC0D2F27439"/>
          </w:pPr>
          <w:r w:rsidRPr="004871EC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CA2FAA98065D45E6A7B7DF7E49ADF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F6715-F42A-4E76-97B4-5053B527317B}"/>
      </w:docPartPr>
      <w:docPartBody>
        <w:p w:rsidR="00BB5E3D" w:rsidRDefault="004F1CD7" w:rsidP="004F1CD7">
          <w:pPr>
            <w:pStyle w:val="CA2FAA98065D45E6A7B7DF7E49ADF15220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5040FA43E6264A4AA0AB784B14CB1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E679D-477E-4B08-9ABD-51459397392B}"/>
      </w:docPartPr>
      <w:docPartBody>
        <w:p w:rsidR="00BB5E3D" w:rsidRDefault="004F1CD7" w:rsidP="004F1CD7">
          <w:pPr>
            <w:pStyle w:val="5040FA43E6264A4AA0AB784B14CB149120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lick here to enter a date.</w:t>
          </w:r>
        </w:p>
      </w:docPartBody>
    </w:docPart>
    <w:docPart>
      <w:docPartPr>
        <w:name w:val="8623E58A61E44A5CB5FCAABF3E85D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1E50C-1536-442E-BD68-571DC97424EA}"/>
      </w:docPartPr>
      <w:docPartBody>
        <w:p w:rsidR="00BB5E3D" w:rsidRDefault="00CA29D1" w:rsidP="00CA29D1">
          <w:pPr>
            <w:pStyle w:val="8623E58A61E44A5CB5FCAABF3E85D3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2C02C55783654B578358EE5D04597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F62A5-1F0A-4D8D-8C64-25B9E2B1AB98}"/>
      </w:docPartPr>
      <w:docPartBody>
        <w:p w:rsidR="00BB5E3D" w:rsidRDefault="004F1CD7" w:rsidP="004F1CD7">
          <w:pPr>
            <w:pStyle w:val="2C02C55783654B578358EE5D0459700920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Border inspection post</w:t>
          </w: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:</w:t>
          </w:r>
        </w:p>
      </w:docPartBody>
    </w:docPart>
    <w:docPart>
      <w:docPartPr>
        <w:name w:val="266E0BA7C6BD49539E62F46A8840D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F8C6A-8FDD-4B35-87A2-6450C646FE78}"/>
      </w:docPartPr>
      <w:docPartBody>
        <w:p w:rsidR="00BB5E3D" w:rsidRDefault="004F1CD7" w:rsidP="004F1CD7">
          <w:pPr>
            <w:pStyle w:val="266E0BA7C6BD49539E62F46A8840D3FE20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8A9DB052E34D42839905D32D79CA14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8AF22-E73E-4943-890E-8914E6584045}"/>
      </w:docPartPr>
      <w:docPartBody>
        <w:p w:rsidR="00BB5E3D" w:rsidRDefault="004F1CD7" w:rsidP="004F1CD7">
          <w:pPr>
            <w:pStyle w:val="8A9DB052E34D42839905D32D79CA143320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ime</w:t>
          </w:r>
        </w:p>
      </w:docPartBody>
    </w:docPart>
    <w:docPart>
      <w:docPartPr>
        <w:name w:val="ADD35C9E239D4C729F9378280FDE3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6BA21-ACEA-467E-8D7F-BB65123C81BC}"/>
      </w:docPartPr>
      <w:docPartBody>
        <w:p w:rsidR="00BB5E3D" w:rsidRDefault="004F1CD7" w:rsidP="004F1CD7">
          <w:pPr>
            <w:pStyle w:val="ADD35C9E239D4C729F9378280FDE323920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46BB3A84DF8E41CEB6D219A67AFC1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8202A-D9CC-4CB4-AAD7-065BB9C33D35}"/>
      </w:docPartPr>
      <w:docPartBody>
        <w:p w:rsidR="00BB5E3D" w:rsidRDefault="004F1CD7" w:rsidP="004F1CD7">
          <w:pPr>
            <w:pStyle w:val="46BB3A84DF8E41CEB6D219A67AFC1A8A20"/>
          </w:pPr>
          <w:r w:rsidRPr="004871E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73B96ABA67AF4438BD92566843086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A1A3F-BA9F-4521-AA31-ADAF051CD610}"/>
      </w:docPartPr>
      <w:docPartBody>
        <w:p w:rsidR="00BB5E3D" w:rsidRDefault="00CA29D1" w:rsidP="00CA29D1">
          <w:pPr>
            <w:pStyle w:val="73B96ABA67AF4438BD92566843086D8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3D68BEEF8B6C44EC88A9F35B5BAC3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E4FA1-9CFB-4068-A09E-ED66CE3CD32D}"/>
      </w:docPartPr>
      <w:docPartBody>
        <w:p w:rsidR="007D0436" w:rsidRDefault="004F1CD7" w:rsidP="004F1CD7">
          <w:pPr>
            <w:pStyle w:val="3D68BEEF8B6C44EC88A9F35B5BAC38E818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ace</w:t>
          </w:r>
        </w:p>
      </w:docPartBody>
    </w:docPart>
    <w:docPart>
      <w:docPartPr>
        <w:name w:val="1720DC3DD6884E40B711410A0515C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4B324-8145-4253-83C7-F8D7172C8670}"/>
      </w:docPartPr>
      <w:docPartBody>
        <w:p w:rsidR="007D0436" w:rsidRDefault="004F1CD7" w:rsidP="004F1CD7">
          <w:pPr>
            <w:pStyle w:val="1720DC3DD6884E40B711410A0515C86418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42EB210FBD484D889988FAB7D975D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A4709-83FA-4802-8383-4F7A9F643371}"/>
      </w:docPartPr>
      <w:docPartBody>
        <w:p w:rsidR="007D0436" w:rsidRDefault="004F1CD7" w:rsidP="004F1CD7">
          <w:pPr>
            <w:pStyle w:val="42EB210FBD484D889988FAB7D975D5361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 of signatory</w:t>
          </w:r>
        </w:p>
      </w:docPartBody>
    </w:docPart>
    <w:docPart>
      <w:docPartPr>
        <w:name w:val="202B545721644FB68D6C76DDFE67F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2B06A-CB7A-46E0-B182-83358EB07D2A}"/>
      </w:docPartPr>
      <w:docPartBody>
        <w:p w:rsidR="007D0436" w:rsidRDefault="004F1CD7" w:rsidP="004F1CD7">
          <w:pPr>
            <w:pStyle w:val="202B545721644FB68D6C76DDFE67F84010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</w:t>
          </w:r>
        </w:p>
      </w:docPartBody>
    </w:docPart>
    <w:docPart>
      <w:docPartPr>
        <w:name w:val="E93B6F198E6B46BEB61BC1B1FEF41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AF284-6BD6-47FD-8E26-74862273EF02}"/>
      </w:docPartPr>
      <w:docPartBody>
        <w:p w:rsidR="007D0436" w:rsidRDefault="004F1CD7" w:rsidP="004F1CD7">
          <w:pPr>
            <w:pStyle w:val="E93B6F198E6B46BEB61BC1B1FEF4197010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Weight</w:t>
          </w:r>
        </w:p>
      </w:docPartBody>
    </w:docPart>
    <w:docPart>
      <w:docPartPr>
        <w:name w:val="98FD61484FF447438326B9472798F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5FE6F-4958-43C9-AB84-932BD632B69B}"/>
      </w:docPartPr>
      <w:docPartBody>
        <w:p w:rsidR="007D0436" w:rsidRDefault="004F1CD7" w:rsidP="004F1CD7">
          <w:pPr>
            <w:pStyle w:val="98FD61484FF447438326B9472798F69110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Weight</w:t>
          </w:r>
        </w:p>
      </w:docPartBody>
    </w:docPart>
    <w:docPart>
      <w:docPartPr>
        <w:name w:val="6BF9463DF1EE468B984E0140A9E885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8449D3-F0FC-44D4-9298-3170643200EB}"/>
      </w:docPartPr>
      <w:docPartBody>
        <w:p w:rsidR="007D0436" w:rsidRDefault="004F1CD7" w:rsidP="004F1CD7">
          <w:pPr>
            <w:pStyle w:val="6BF9463DF1EE468B984E0140A9E8859E10"/>
          </w:pPr>
          <w:r w:rsidRPr="00BE5936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62B1B559A70348D5B617358A50D1D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67343-70DC-454C-A38A-B5A6077AF8A2}"/>
      </w:docPartPr>
      <w:docPartBody>
        <w:p w:rsidR="007D0436" w:rsidRDefault="004F1CD7" w:rsidP="004F1CD7">
          <w:pPr>
            <w:pStyle w:val="62B1B559A70348D5B617358A50D1DB2C10"/>
          </w:pPr>
          <w:r w:rsidRPr="00BE5936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700A6C24306F4A2880C68ADAEA593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90AFF-896B-4A19-9A85-AF93770960DF}"/>
      </w:docPartPr>
      <w:docPartBody>
        <w:p w:rsidR="007D0436" w:rsidRDefault="004F1CD7" w:rsidP="004F1CD7">
          <w:pPr>
            <w:pStyle w:val="700A6C24306F4A2880C68ADAEA59396D10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ease specify</w:t>
          </w:r>
        </w:p>
      </w:docPartBody>
    </w:docPart>
    <w:docPart>
      <w:docPartPr>
        <w:name w:val="22728525C5D04BC48ACF9E9495B399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DB9EC-7B12-4787-8759-46FF4F05FF5E}"/>
      </w:docPartPr>
      <w:docPartBody>
        <w:p w:rsidR="00AB401E" w:rsidRDefault="00C25064" w:rsidP="00C25064">
          <w:pPr>
            <w:pStyle w:val="22728525C5D04BC48ACF9E9495B3991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D8A8D272B9DB49B69EE1F951AB8CE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79081-DD3E-4674-A532-464E65001CEB}"/>
      </w:docPartPr>
      <w:docPartBody>
        <w:p w:rsidR="00AB401E" w:rsidRDefault="004F1CD7" w:rsidP="004F1CD7">
          <w:pPr>
            <w:pStyle w:val="D8A8D272B9DB49B69EE1F951AB8CE24C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D9663EA7183340A0A982F2EC1DA89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CD0C3-604C-46C1-ADEE-5F2A5718AE87}"/>
      </w:docPartPr>
      <w:docPartBody>
        <w:p w:rsidR="00AB401E" w:rsidRDefault="004F1CD7" w:rsidP="004F1CD7">
          <w:pPr>
            <w:pStyle w:val="D9663EA7183340A0A982F2EC1DA89EC85"/>
          </w:pPr>
          <w:r w:rsidRPr="0075647F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Net weight</w:t>
          </w:r>
        </w:p>
      </w:docPartBody>
    </w:docPart>
    <w:docPart>
      <w:docPartPr>
        <w:name w:val="6751CF4A35914416BF2A2C9E4921B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F215D-4E89-4A16-9ADC-612D7FFEEB39}"/>
      </w:docPartPr>
      <w:docPartBody>
        <w:p w:rsidR="00AB401E" w:rsidRDefault="004F1CD7" w:rsidP="004F1CD7">
          <w:pPr>
            <w:pStyle w:val="6751CF4A35914416BF2A2C9E4921B654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A93CA82CF29441B79A04AB5060554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D000CC-DB67-4FCC-A340-FEA9B26D93D8}"/>
      </w:docPartPr>
      <w:docPartBody>
        <w:p w:rsidR="00AB401E" w:rsidRDefault="004F1CD7" w:rsidP="004F1CD7">
          <w:pPr>
            <w:pStyle w:val="A93CA82CF29441B79A04AB5060554E7E5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317DEC6D869B484B82CC4700FDD95A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6F2EF-7AEA-416B-909F-BA304036A421}"/>
      </w:docPartPr>
      <w:docPartBody>
        <w:p w:rsidR="00AB401E" w:rsidRDefault="00C25064" w:rsidP="00C25064">
          <w:pPr>
            <w:pStyle w:val="317DEC6D869B484B82CC4700FDD95AC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B4276F66F9C14EDAA745612D2EE5A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09AAF-DA8C-44EB-97B3-C04293F2C0DB}"/>
      </w:docPartPr>
      <w:docPartBody>
        <w:p w:rsidR="00AB401E" w:rsidRDefault="004F1CD7" w:rsidP="004F1CD7">
          <w:pPr>
            <w:pStyle w:val="B4276F66F9C14EDAA745612D2EE5AC72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7D373289EE3246A885F1F0F8FCA3C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40AAF-2395-4E46-9117-412617FCA506}"/>
      </w:docPartPr>
      <w:docPartBody>
        <w:p w:rsidR="00AB401E" w:rsidRDefault="004F1CD7" w:rsidP="004F1CD7">
          <w:pPr>
            <w:pStyle w:val="7D373289EE3246A885F1F0F8FCA3C5DA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19EE81AB8CD6437FB76E500E6774C3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33304C-2462-4C3B-8209-4E75F07CAD19}"/>
      </w:docPartPr>
      <w:docPartBody>
        <w:p w:rsidR="00AB401E" w:rsidRDefault="004F1CD7" w:rsidP="004F1CD7">
          <w:pPr>
            <w:pStyle w:val="19EE81AB8CD6437FB76E500E6774C3625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363DA1FED3474D7D8BED6BF3203BF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3A18A-00CB-4F97-B48D-E99B0443C65B}"/>
      </w:docPartPr>
      <w:docPartBody>
        <w:p w:rsidR="00AB401E" w:rsidRDefault="004F1CD7" w:rsidP="004F1CD7">
          <w:pPr>
            <w:pStyle w:val="363DA1FED3474D7D8BED6BF3203BF8D8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1D580278B21348A39576DF396C4E03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85227-9D85-44DA-9E8E-DF4A24D9A609}"/>
      </w:docPartPr>
      <w:docPartBody>
        <w:p w:rsidR="00AB401E" w:rsidRDefault="004F1CD7" w:rsidP="004F1CD7">
          <w:pPr>
            <w:pStyle w:val="1D580278B21348A39576DF396C4E0312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5B540372BDCC4E3685161DE38CF4C7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2DCE0-1674-4EE8-997A-3F7FB3A1FD7A}"/>
      </w:docPartPr>
      <w:docPartBody>
        <w:p w:rsidR="00AB401E" w:rsidRDefault="004F1CD7" w:rsidP="004F1CD7">
          <w:pPr>
            <w:pStyle w:val="5B540372BDCC4E3685161DE38CF4C74A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3D2A17B5466547C6AA3D7285455DA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70A90-F615-4BB4-8D6C-54BFB69B3959}"/>
      </w:docPartPr>
      <w:docPartBody>
        <w:p w:rsidR="00AB401E" w:rsidRDefault="004F1CD7" w:rsidP="004F1CD7">
          <w:pPr>
            <w:pStyle w:val="3D2A17B5466547C6AA3D7285455DADA55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D91DE3D95E0B469A8C85A8E00DA4B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12DACE-3C8A-42C1-B20A-76E20A20C5C4}"/>
      </w:docPartPr>
      <w:docPartBody>
        <w:p w:rsidR="00AB401E" w:rsidRDefault="004F1CD7" w:rsidP="004F1CD7">
          <w:pPr>
            <w:pStyle w:val="D91DE3D95E0B469A8C85A8E00DA4BCE3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CB0DCE137873435990DB27BD6D3B9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4C950-6208-488F-9A1C-867CC479B0D5}"/>
      </w:docPartPr>
      <w:docPartBody>
        <w:p w:rsidR="00AB401E" w:rsidRDefault="004F1CD7" w:rsidP="004F1CD7">
          <w:pPr>
            <w:pStyle w:val="CB0DCE137873435990DB27BD6D3B99AA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A049A4DAB26A40BFAA5C1D765615C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106C5-9E7C-4A5B-B4E3-D3CC123C67A6}"/>
      </w:docPartPr>
      <w:docPartBody>
        <w:p w:rsidR="00AB401E" w:rsidRDefault="004F1CD7" w:rsidP="004F1CD7">
          <w:pPr>
            <w:pStyle w:val="A049A4DAB26A40BFAA5C1D765615CAAA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F42D73C5DFD4447AAEFAFFF65C172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5AECB6-DD84-4BFF-8005-AD4C044E3053}"/>
      </w:docPartPr>
      <w:docPartBody>
        <w:p w:rsidR="00AB401E" w:rsidRDefault="004F1CD7" w:rsidP="004F1CD7">
          <w:pPr>
            <w:pStyle w:val="F42D73C5DFD4447AAEFAFFF65C172CF85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D768203606594F0587D6B1EDAAD42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52CDAF-AAD7-4068-8C42-20D57BA5CEBD}"/>
      </w:docPartPr>
      <w:docPartBody>
        <w:p w:rsidR="00AB401E" w:rsidRDefault="004F1CD7" w:rsidP="004F1CD7">
          <w:pPr>
            <w:pStyle w:val="D768203606594F0587D6B1EDAAD4271B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Storing facility</w:t>
          </w:r>
        </w:p>
      </w:docPartBody>
    </w:docPart>
    <w:docPart>
      <w:docPartPr>
        <w:name w:val="6321AF1C7E634F8FB729EEC1C85F9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F6ED5-5D10-43A2-9B18-5B82BD2E7C83}"/>
      </w:docPartPr>
      <w:docPartBody>
        <w:p w:rsidR="00000000" w:rsidRDefault="004F1CD7" w:rsidP="004F1CD7">
          <w:pPr>
            <w:pStyle w:val="6321AF1C7E634F8FB729EEC1C85F9C2D1"/>
          </w:pPr>
          <w:r w:rsidRPr="0075647F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Net weight</w:t>
          </w:r>
        </w:p>
      </w:docPartBody>
    </w:docPart>
    <w:docPart>
      <w:docPartPr>
        <w:name w:val="D2C30739326D43D7BACCFD5A6ED0A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DA312-2BBD-45E1-9ADA-FC3DB5D2129D}"/>
      </w:docPartPr>
      <w:docPartBody>
        <w:p w:rsidR="00000000" w:rsidRDefault="004F1CD7" w:rsidP="004F1CD7">
          <w:pPr>
            <w:pStyle w:val="D2C30739326D43D7BACCFD5A6ED0ABF61"/>
          </w:pPr>
          <w:r w:rsidRPr="0075647F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Net weight</w:t>
          </w:r>
        </w:p>
      </w:docPartBody>
    </w:docPart>
    <w:docPart>
      <w:docPartPr>
        <w:name w:val="A1492E68C2174273B4001FD07639C8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28B159-2CDB-4211-87FC-A27F0166C28A}"/>
      </w:docPartPr>
      <w:docPartBody>
        <w:p w:rsidR="00000000" w:rsidRDefault="004F1CD7" w:rsidP="004F1CD7">
          <w:pPr>
            <w:pStyle w:val="A1492E68C2174273B4001FD07639C8171"/>
          </w:pPr>
          <w:r w:rsidRPr="0075647F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Net weigh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1D12"/>
    <w:rsid w:val="000034F8"/>
    <w:rsid w:val="00064114"/>
    <w:rsid w:val="00077D58"/>
    <w:rsid w:val="002C0AAF"/>
    <w:rsid w:val="00363C32"/>
    <w:rsid w:val="004002FD"/>
    <w:rsid w:val="004F1CD7"/>
    <w:rsid w:val="0052190D"/>
    <w:rsid w:val="00574304"/>
    <w:rsid w:val="006B0A40"/>
    <w:rsid w:val="006D11C4"/>
    <w:rsid w:val="00774E39"/>
    <w:rsid w:val="00775D53"/>
    <w:rsid w:val="007C1D12"/>
    <w:rsid w:val="007D0436"/>
    <w:rsid w:val="00917649"/>
    <w:rsid w:val="009B7F78"/>
    <w:rsid w:val="00AB401E"/>
    <w:rsid w:val="00AC30D6"/>
    <w:rsid w:val="00B54DF6"/>
    <w:rsid w:val="00BB5E3D"/>
    <w:rsid w:val="00BE6308"/>
    <w:rsid w:val="00C25064"/>
    <w:rsid w:val="00CA29D1"/>
    <w:rsid w:val="00CC0931"/>
    <w:rsid w:val="00CC3C91"/>
    <w:rsid w:val="00DB065B"/>
    <w:rsid w:val="00DD4385"/>
    <w:rsid w:val="00DF4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F1CD7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E7B9E02F5DFD47149D8FA91562BCC4D779">
    <w:name w:val="E7B9E02F5DFD47149D8FA91562BCC4D779"/>
    <w:rsid w:val="004F1CD7"/>
    <w:rPr>
      <w:rFonts w:eastAsiaTheme="minorHAnsi"/>
    </w:rPr>
  </w:style>
  <w:style w:type="paragraph" w:customStyle="1" w:styleId="348FA061EE3C49ACAE41AEBD74E67BFB61">
    <w:name w:val="348FA061EE3C49ACAE41AEBD74E67BFB61"/>
    <w:rsid w:val="004F1CD7"/>
    <w:rPr>
      <w:rFonts w:eastAsiaTheme="minorHAnsi"/>
    </w:rPr>
  </w:style>
  <w:style w:type="paragraph" w:customStyle="1" w:styleId="A36C754F31F44FAB8CA89BBA09E91DAB60">
    <w:name w:val="A36C754F31F44FAB8CA89BBA09E91DAB60"/>
    <w:rsid w:val="004F1CD7"/>
    <w:rPr>
      <w:rFonts w:eastAsiaTheme="minorHAnsi"/>
    </w:rPr>
  </w:style>
  <w:style w:type="paragraph" w:customStyle="1" w:styleId="5E6E5BFE325243B99A437EBE6734EE8358">
    <w:name w:val="5E6E5BFE325243B99A437EBE6734EE8358"/>
    <w:rsid w:val="004F1CD7"/>
    <w:rPr>
      <w:rFonts w:eastAsiaTheme="minorHAnsi"/>
    </w:rPr>
  </w:style>
  <w:style w:type="paragraph" w:customStyle="1" w:styleId="8BFBF4B9CAF84A3E9019E5F9BFB7EDBA38">
    <w:name w:val="8BFBF4B9CAF84A3E9019E5F9BFB7EDBA38"/>
    <w:rsid w:val="004F1CD7"/>
    <w:rPr>
      <w:rFonts w:eastAsiaTheme="minorHAnsi"/>
    </w:rPr>
  </w:style>
  <w:style w:type="paragraph" w:customStyle="1" w:styleId="E2A9B0A6EF7F4D269EE1E0DCC0D2F27437">
    <w:name w:val="E2A9B0A6EF7F4D269EE1E0DCC0D2F27437"/>
    <w:rsid w:val="004F1CD7"/>
    <w:rPr>
      <w:rFonts w:eastAsiaTheme="minorHAnsi"/>
    </w:rPr>
  </w:style>
  <w:style w:type="paragraph" w:customStyle="1" w:styleId="3D85344DC7FE420E9D156A3EA472580F38">
    <w:name w:val="3D85344DC7FE420E9D156A3EA472580F38"/>
    <w:rsid w:val="004F1CD7"/>
    <w:rPr>
      <w:rFonts w:eastAsiaTheme="minorHAnsi"/>
    </w:rPr>
  </w:style>
  <w:style w:type="paragraph" w:customStyle="1" w:styleId="480EC0956E414A1EB754429E14ECECE638">
    <w:name w:val="480EC0956E414A1EB754429E14ECECE638"/>
    <w:rsid w:val="004F1CD7"/>
    <w:rPr>
      <w:rFonts w:eastAsiaTheme="minorHAnsi"/>
    </w:rPr>
  </w:style>
  <w:style w:type="paragraph" w:customStyle="1" w:styleId="1243330EA41B46E3954A8E47D41604AE38">
    <w:name w:val="1243330EA41B46E3954A8E47D41604AE38"/>
    <w:rsid w:val="004F1CD7"/>
    <w:rPr>
      <w:rFonts w:eastAsiaTheme="minorHAnsi"/>
    </w:rPr>
  </w:style>
  <w:style w:type="paragraph" w:customStyle="1" w:styleId="F21F786445334A25B289521284E86A4F38">
    <w:name w:val="F21F786445334A25B289521284E86A4F38"/>
    <w:rsid w:val="004F1CD7"/>
    <w:rPr>
      <w:rFonts w:eastAsiaTheme="minorHAnsi"/>
    </w:rPr>
  </w:style>
  <w:style w:type="paragraph" w:customStyle="1" w:styleId="CA2FAA98065D45E6A7B7DF7E49ADF15218">
    <w:name w:val="CA2FAA98065D45E6A7B7DF7E49ADF15218"/>
    <w:rsid w:val="004F1CD7"/>
    <w:rPr>
      <w:rFonts w:eastAsiaTheme="minorHAnsi"/>
    </w:rPr>
  </w:style>
  <w:style w:type="paragraph" w:customStyle="1" w:styleId="5040FA43E6264A4AA0AB784B14CB149118">
    <w:name w:val="5040FA43E6264A4AA0AB784B14CB149118"/>
    <w:rsid w:val="004F1CD7"/>
    <w:rPr>
      <w:rFonts w:eastAsiaTheme="minorHAnsi"/>
    </w:rPr>
  </w:style>
  <w:style w:type="paragraph" w:customStyle="1" w:styleId="2C02C55783654B578358EE5D0459700918">
    <w:name w:val="2C02C55783654B578358EE5D0459700918"/>
    <w:rsid w:val="004F1CD7"/>
    <w:rPr>
      <w:rFonts w:eastAsiaTheme="minorHAnsi"/>
    </w:rPr>
  </w:style>
  <w:style w:type="paragraph" w:customStyle="1" w:styleId="266E0BA7C6BD49539E62F46A8840D3FE18">
    <w:name w:val="266E0BA7C6BD49539E62F46A8840D3FE18"/>
    <w:rsid w:val="004F1CD7"/>
    <w:rPr>
      <w:rFonts w:eastAsiaTheme="minorHAnsi"/>
    </w:rPr>
  </w:style>
  <w:style w:type="paragraph" w:customStyle="1" w:styleId="8A9DB052E34D42839905D32D79CA143318">
    <w:name w:val="8A9DB052E34D42839905D32D79CA143318"/>
    <w:rsid w:val="004F1CD7"/>
    <w:rPr>
      <w:rFonts w:eastAsiaTheme="minorHAnsi"/>
    </w:rPr>
  </w:style>
  <w:style w:type="paragraph" w:customStyle="1" w:styleId="ADD35C9E239D4C729F9378280FDE323918">
    <w:name w:val="ADD35C9E239D4C729F9378280FDE323918"/>
    <w:rsid w:val="004F1CD7"/>
    <w:rPr>
      <w:rFonts w:eastAsiaTheme="minorHAnsi"/>
    </w:rPr>
  </w:style>
  <w:style w:type="paragraph" w:customStyle="1" w:styleId="46BB3A84DF8E41CEB6D219A67AFC1A8A18">
    <w:name w:val="46BB3A84DF8E41CEB6D219A67AFC1A8A18"/>
    <w:rsid w:val="004F1CD7"/>
    <w:rPr>
      <w:rFonts w:eastAsiaTheme="minorHAnsi"/>
    </w:rPr>
  </w:style>
  <w:style w:type="paragraph" w:customStyle="1" w:styleId="D8A8D272B9DB49B69EE1F951AB8CE24C3">
    <w:name w:val="D8A8D272B9DB49B69EE1F951AB8CE24C3"/>
    <w:rsid w:val="004F1CD7"/>
    <w:rPr>
      <w:rFonts w:eastAsiaTheme="minorHAnsi"/>
    </w:rPr>
  </w:style>
  <w:style w:type="paragraph" w:customStyle="1" w:styleId="D9663EA7183340A0A982F2EC1DA89EC83">
    <w:name w:val="D9663EA7183340A0A982F2EC1DA89EC83"/>
    <w:rsid w:val="004F1CD7"/>
    <w:rPr>
      <w:rFonts w:eastAsiaTheme="minorHAnsi"/>
    </w:rPr>
  </w:style>
  <w:style w:type="paragraph" w:customStyle="1" w:styleId="6751CF4A35914416BF2A2C9E4921B6543">
    <w:name w:val="6751CF4A35914416BF2A2C9E4921B6543"/>
    <w:rsid w:val="004F1CD7"/>
    <w:rPr>
      <w:rFonts w:eastAsiaTheme="minorHAnsi"/>
    </w:rPr>
  </w:style>
  <w:style w:type="paragraph" w:customStyle="1" w:styleId="A93CA82CF29441B79A04AB5060554E7E3">
    <w:name w:val="A93CA82CF29441B79A04AB5060554E7E3"/>
    <w:rsid w:val="004F1CD7"/>
    <w:rPr>
      <w:rFonts w:eastAsiaTheme="minorHAnsi"/>
    </w:rPr>
  </w:style>
  <w:style w:type="paragraph" w:customStyle="1" w:styleId="B4276F66F9C14EDAA745612D2EE5AC723">
    <w:name w:val="B4276F66F9C14EDAA745612D2EE5AC723"/>
    <w:rsid w:val="004F1CD7"/>
    <w:rPr>
      <w:rFonts w:eastAsiaTheme="minorHAnsi"/>
    </w:rPr>
  </w:style>
  <w:style w:type="paragraph" w:customStyle="1" w:styleId="677F52CB7199416B83F283FA19723B642">
    <w:name w:val="677F52CB7199416B83F283FA19723B642"/>
    <w:rsid w:val="004F1CD7"/>
    <w:rPr>
      <w:rFonts w:eastAsiaTheme="minorHAnsi"/>
    </w:rPr>
  </w:style>
  <w:style w:type="paragraph" w:customStyle="1" w:styleId="7D373289EE3246A885F1F0F8FCA3C5DA3">
    <w:name w:val="7D373289EE3246A885F1F0F8FCA3C5DA3"/>
    <w:rsid w:val="004F1CD7"/>
    <w:rPr>
      <w:rFonts w:eastAsiaTheme="minorHAnsi"/>
    </w:rPr>
  </w:style>
  <w:style w:type="paragraph" w:customStyle="1" w:styleId="19EE81AB8CD6437FB76E500E6774C3623">
    <w:name w:val="19EE81AB8CD6437FB76E500E6774C3623"/>
    <w:rsid w:val="004F1CD7"/>
    <w:rPr>
      <w:rFonts w:eastAsiaTheme="minorHAnsi"/>
    </w:rPr>
  </w:style>
  <w:style w:type="paragraph" w:customStyle="1" w:styleId="363DA1FED3474D7D8BED6BF3203BF8D83">
    <w:name w:val="363DA1FED3474D7D8BED6BF3203BF8D83"/>
    <w:rsid w:val="004F1CD7"/>
    <w:rPr>
      <w:rFonts w:eastAsiaTheme="minorHAnsi"/>
    </w:rPr>
  </w:style>
  <w:style w:type="paragraph" w:customStyle="1" w:styleId="1D580278B21348A39576DF396C4E03123">
    <w:name w:val="1D580278B21348A39576DF396C4E03123"/>
    <w:rsid w:val="004F1CD7"/>
    <w:rPr>
      <w:rFonts w:eastAsiaTheme="minorHAnsi"/>
    </w:rPr>
  </w:style>
  <w:style w:type="paragraph" w:customStyle="1" w:styleId="1B37526DD4DB4D669EE42341485F59FB2">
    <w:name w:val="1B37526DD4DB4D669EE42341485F59FB2"/>
    <w:rsid w:val="004F1CD7"/>
    <w:rPr>
      <w:rFonts w:eastAsiaTheme="minorHAnsi"/>
    </w:rPr>
  </w:style>
  <w:style w:type="paragraph" w:customStyle="1" w:styleId="5B540372BDCC4E3685161DE38CF4C74A3">
    <w:name w:val="5B540372BDCC4E3685161DE38CF4C74A3"/>
    <w:rsid w:val="004F1CD7"/>
    <w:rPr>
      <w:rFonts w:eastAsiaTheme="minorHAnsi"/>
    </w:rPr>
  </w:style>
  <w:style w:type="paragraph" w:customStyle="1" w:styleId="3D2A17B5466547C6AA3D7285455DADA53">
    <w:name w:val="3D2A17B5466547C6AA3D7285455DADA53"/>
    <w:rsid w:val="004F1CD7"/>
    <w:rPr>
      <w:rFonts w:eastAsiaTheme="minorHAnsi"/>
    </w:rPr>
  </w:style>
  <w:style w:type="paragraph" w:customStyle="1" w:styleId="D91DE3D95E0B469A8C85A8E00DA4BCE33">
    <w:name w:val="D91DE3D95E0B469A8C85A8E00DA4BCE33"/>
    <w:rsid w:val="004F1CD7"/>
    <w:rPr>
      <w:rFonts w:eastAsiaTheme="minorHAnsi"/>
    </w:rPr>
  </w:style>
  <w:style w:type="paragraph" w:customStyle="1" w:styleId="CB0DCE137873435990DB27BD6D3B99AA3">
    <w:name w:val="CB0DCE137873435990DB27BD6D3B99AA3"/>
    <w:rsid w:val="004F1CD7"/>
    <w:rPr>
      <w:rFonts w:eastAsiaTheme="minorHAnsi"/>
    </w:rPr>
  </w:style>
  <w:style w:type="paragraph" w:customStyle="1" w:styleId="360E8941B3E14EF7A259A4EF4D2DEAC42">
    <w:name w:val="360E8941B3E14EF7A259A4EF4D2DEAC42"/>
    <w:rsid w:val="004F1CD7"/>
    <w:rPr>
      <w:rFonts w:eastAsiaTheme="minorHAnsi"/>
    </w:rPr>
  </w:style>
  <w:style w:type="paragraph" w:customStyle="1" w:styleId="A049A4DAB26A40BFAA5C1D765615CAAA3">
    <w:name w:val="A049A4DAB26A40BFAA5C1D765615CAAA3"/>
    <w:rsid w:val="004F1CD7"/>
    <w:rPr>
      <w:rFonts w:eastAsiaTheme="minorHAnsi"/>
    </w:rPr>
  </w:style>
  <w:style w:type="paragraph" w:customStyle="1" w:styleId="F42D73C5DFD4447AAEFAFFF65C172CF83">
    <w:name w:val="F42D73C5DFD4447AAEFAFFF65C172CF83"/>
    <w:rsid w:val="004F1CD7"/>
    <w:rPr>
      <w:rFonts w:eastAsiaTheme="minorHAnsi"/>
    </w:rPr>
  </w:style>
  <w:style w:type="paragraph" w:customStyle="1" w:styleId="202B545721644FB68D6C76DDFE67F8408">
    <w:name w:val="202B545721644FB68D6C76DDFE67F8408"/>
    <w:rsid w:val="004F1CD7"/>
    <w:rPr>
      <w:rFonts w:eastAsiaTheme="minorHAnsi"/>
    </w:rPr>
  </w:style>
  <w:style w:type="paragraph" w:customStyle="1" w:styleId="E93B6F198E6B46BEB61BC1B1FEF419708">
    <w:name w:val="E93B6F198E6B46BEB61BC1B1FEF419708"/>
    <w:rsid w:val="004F1CD7"/>
    <w:rPr>
      <w:rFonts w:eastAsiaTheme="minorHAnsi"/>
    </w:rPr>
  </w:style>
  <w:style w:type="paragraph" w:customStyle="1" w:styleId="98FD61484FF447438326B9472798F6918">
    <w:name w:val="98FD61484FF447438326B9472798F6918"/>
    <w:rsid w:val="004F1CD7"/>
    <w:rPr>
      <w:rFonts w:eastAsiaTheme="minorHAnsi"/>
    </w:rPr>
  </w:style>
  <w:style w:type="paragraph" w:customStyle="1" w:styleId="6BF9463DF1EE468B984E0140A9E8859E8">
    <w:name w:val="6BF9463DF1EE468B984E0140A9E8859E8"/>
    <w:rsid w:val="004F1CD7"/>
    <w:rPr>
      <w:rFonts w:eastAsiaTheme="minorHAnsi"/>
    </w:rPr>
  </w:style>
  <w:style w:type="paragraph" w:customStyle="1" w:styleId="D768203606594F0587D6B1EDAAD4271B2">
    <w:name w:val="D768203606594F0587D6B1EDAAD4271B2"/>
    <w:rsid w:val="004F1CD7"/>
    <w:rPr>
      <w:rFonts w:eastAsiaTheme="minorHAnsi"/>
    </w:rPr>
  </w:style>
  <w:style w:type="paragraph" w:customStyle="1" w:styleId="62B1B559A70348D5B617358A50D1DB2C8">
    <w:name w:val="62B1B559A70348D5B617358A50D1DB2C8"/>
    <w:rsid w:val="004F1CD7"/>
    <w:rPr>
      <w:rFonts w:eastAsiaTheme="minorHAnsi"/>
    </w:rPr>
  </w:style>
  <w:style w:type="paragraph" w:customStyle="1" w:styleId="700A6C24306F4A2880C68ADAEA59396D8">
    <w:name w:val="700A6C24306F4A2880C68ADAEA59396D8"/>
    <w:rsid w:val="004F1CD7"/>
    <w:rPr>
      <w:rFonts w:eastAsiaTheme="minorHAnsi"/>
    </w:rPr>
  </w:style>
  <w:style w:type="paragraph" w:customStyle="1" w:styleId="3D68BEEF8B6C44EC88A9F35B5BAC38E816">
    <w:name w:val="3D68BEEF8B6C44EC88A9F35B5BAC38E816"/>
    <w:rsid w:val="004F1CD7"/>
    <w:rPr>
      <w:rFonts w:eastAsiaTheme="minorHAnsi"/>
    </w:rPr>
  </w:style>
  <w:style w:type="paragraph" w:customStyle="1" w:styleId="1720DC3DD6884E40B711410A0515C86416">
    <w:name w:val="1720DC3DD6884E40B711410A0515C86416"/>
    <w:rsid w:val="004F1CD7"/>
    <w:rPr>
      <w:rFonts w:eastAsiaTheme="minorHAnsi"/>
    </w:rPr>
  </w:style>
  <w:style w:type="paragraph" w:customStyle="1" w:styleId="42EB210FBD484D889988FAB7D975D53616">
    <w:name w:val="42EB210FBD484D889988FAB7D975D53616"/>
    <w:rsid w:val="004F1CD7"/>
    <w:rPr>
      <w:rFonts w:eastAsiaTheme="minorHAnsi"/>
    </w:rPr>
  </w:style>
  <w:style w:type="paragraph" w:customStyle="1" w:styleId="E7B9E02F5DFD47149D8FA91562BCC4D780">
    <w:name w:val="E7B9E02F5DFD47149D8FA91562BCC4D780"/>
    <w:rsid w:val="004F1CD7"/>
    <w:rPr>
      <w:rFonts w:eastAsiaTheme="minorHAnsi"/>
    </w:rPr>
  </w:style>
  <w:style w:type="paragraph" w:customStyle="1" w:styleId="348FA061EE3C49ACAE41AEBD74E67BFB62">
    <w:name w:val="348FA061EE3C49ACAE41AEBD74E67BFB62"/>
    <w:rsid w:val="004F1CD7"/>
    <w:rPr>
      <w:rFonts w:eastAsiaTheme="minorHAnsi"/>
    </w:rPr>
  </w:style>
  <w:style w:type="paragraph" w:customStyle="1" w:styleId="A36C754F31F44FAB8CA89BBA09E91DAB61">
    <w:name w:val="A36C754F31F44FAB8CA89BBA09E91DAB61"/>
    <w:rsid w:val="004F1CD7"/>
    <w:rPr>
      <w:rFonts w:eastAsiaTheme="minorHAnsi"/>
    </w:rPr>
  </w:style>
  <w:style w:type="paragraph" w:customStyle="1" w:styleId="5E6E5BFE325243B99A437EBE6734EE8359">
    <w:name w:val="5E6E5BFE325243B99A437EBE6734EE8359"/>
    <w:rsid w:val="004F1CD7"/>
    <w:rPr>
      <w:rFonts w:eastAsiaTheme="minorHAnsi"/>
    </w:rPr>
  </w:style>
  <w:style w:type="paragraph" w:customStyle="1" w:styleId="8BFBF4B9CAF84A3E9019E5F9BFB7EDBA39">
    <w:name w:val="8BFBF4B9CAF84A3E9019E5F9BFB7EDBA39"/>
    <w:rsid w:val="004F1CD7"/>
    <w:rPr>
      <w:rFonts w:eastAsiaTheme="minorHAnsi"/>
    </w:rPr>
  </w:style>
  <w:style w:type="paragraph" w:customStyle="1" w:styleId="E2A9B0A6EF7F4D269EE1E0DCC0D2F27438">
    <w:name w:val="E2A9B0A6EF7F4D269EE1E0DCC0D2F27438"/>
    <w:rsid w:val="004F1CD7"/>
    <w:rPr>
      <w:rFonts w:eastAsiaTheme="minorHAnsi"/>
    </w:rPr>
  </w:style>
  <w:style w:type="paragraph" w:customStyle="1" w:styleId="3D85344DC7FE420E9D156A3EA472580F39">
    <w:name w:val="3D85344DC7FE420E9D156A3EA472580F39"/>
    <w:rsid w:val="004F1CD7"/>
    <w:rPr>
      <w:rFonts w:eastAsiaTheme="minorHAnsi"/>
    </w:rPr>
  </w:style>
  <w:style w:type="paragraph" w:customStyle="1" w:styleId="480EC0956E414A1EB754429E14ECECE639">
    <w:name w:val="480EC0956E414A1EB754429E14ECECE639"/>
    <w:rsid w:val="004F1CD7"/>
    <w:rPr>
      <w:rFonts w:eastAsiaTheme="minorHAnsi"/>
    </w:rPr>
  </w:style>
  <w:style w:type="paragraph" w:customStyle="1" w:styleId="1243330EA41B46E3954A8E47D41604AE39">
    <w:name w:val="1243330EA41B46E3954A8E47D41604AE39"/>
    <w:rsid w:val="004F1CD7"/>
    <w:rPr>
      <w:rFonts w:eastAsiaTheme="minorHAnsi"/>
    </w:rPr>
  </w:style>
  <w:style w:type="paragraph" w:customStyle="1" w:styleId="F21F786445334A25B289521284E86A4F39">
    <w:name w:val="F21F786445334A25B289521284E86A4F39"/>
    <w:rsid w:val="004F1CD7"/>
    <w:rPr>
      <w:rFonts w:eastAsiaTheme="minorHAnsi"/>
    </w:rPr>
  </w:style>
  <w:style w:type="paragraph" w:customStyle="1" w:styleId="CA2FAA98065D45E6A7B7DF7E49ADF15219">
    <w:name w:val="CA2FAA98065D45E6A7B7DF7E49ADF15219"/>
    <w:rsid w:val="004F1CD7"/>
    <w:rPr>
      <w:rFonts w:eastAsiaTheme="minorHAnsi"/>
    </w:rPr>
  </w:style>
  <w:style w:type="paragraph" w:customStyle="1" w:styleId="5040FA43E6264A4AA0AB784B14CB149119">
    <w:name w:val="5040FA43E6264A4AA0AB784B14CB149119"/>
    <w:rsid w:val="004F1CD7"/>
    <w:rPr>
      <w:rFonts w:eastAsiaTheme="minorHAnsi"/>
    </w:rPr>
  </w:style>
  <w:style w:type="paragraph" w:customStyle="1" w:styleId="2C02C55783654B578358EE5D0459700919">
    <w:name w:val="2C02C55783654B578358EE5D0459700919"/>
    <w:rsid w:val="004F1CD7"/>
    <w:rPr>
      <w:rFonts w:eastAsiaTheme="minorHAnsi"/>
    </w:rPr>
  </w:style>
  <w:style w:type="paragraph" w:customStyle="1" w:styleId="266E0BA7C6BD49539E62F46A8840D3FE19">
    <w:name w:val="266E0BA7C6BD49539E62F46A8840D3FE19"/>
    <w:rsid w:val="004F1CD7"/>
    <w:rPr>
      <w:rFonts w:eastAsiaTheme="minorHAnsi"/>
    </w:rPr>
  </w:style>
  <w:style w:type="paragraph" w:customStyle="1" w:styleId="8A9DB052E34D42839905D32D79CA143319">
    <w:name w:val="8A9DB052E34D42839905D32D79CA143319"/>
    <w:rsid w:val="004F1CD7"/>
    <w:rPr>
      <w:rFonts w:eastAsiaTheme="minorHAnsi"/>
    </w:rPr>
  </w:style>
  <w:style w:type="paragraph" w:customStyle="1" w:styleId="ADD35C9E239D4C729F9378280FDE323919">
    <w:name w:val="ADD35C9E239D4C729F9378280FDE323919"/>
    <w:rsid w:val="004F1CD7"/>
    <w:rPr>
      <w:rFonts w:eastAsiaTheme="minorHAnsi"/>
    </w:rPr>
  </w:style>
  <w:style w:type="paragraph" w:customStyle="1" w:styleId="46BB3A84DF8E41CEB6D219A67AFC1A8A19">
    <w:name w:val="46BB3A84DF8E41CEB6D219A67AFC1A8A19"/>
    <w:rsid w:val="004F1CD7"/>
    <w:rPr>
      <w:rFonts w:eastAsiaTheme="minorHAnsi"/>
    </w:rPr>
  </w:style>
  <w:style w:type="paragraph" w:customStyle="1" w:styleId="D8A8D272B9DB49B69EE1F951AB8CE24C4">
    <w:name w:val="D8A8D272B9DB49B69EE1F951AB8CE24C4"/>
    <w:rsid w:val="004F1CD7"/>
    <w:rPr>
      <w:rFonts w:eastAsiaTheme="minorHAnsi"/>
    </w:rPr>
  </w:style>
  <w:style w:type="paragraph" w:customStyle="1" w:styleId="D9663EA7183340A0A982F2EC1DA89EC84">
    <w:name w:val="D9663EA7183340A0A982F2EC1DA89EC84"/>
    <w:rsid w:val="004F1CD7"/>
    <w:rPr>
      <w:rFonts w:eastAsiaTheme="minorHAnsi"/>
    </w:rPr>
  </w:style>
  <w:style w:type="paragraph" w:customStyle="1" w:styleId="6751CF4A35914416BF2A2C9E4921B6544">
    <w:name w:val="6751CF4A35914416BF2A2C9E4921B6544"/>
    <w:rsid w:val="004F1CD7"/>
    <w:rPr>
      <w:rFonts w:eastAsiaTheme="minorHAnsi"/>
    </w:rPr>
  </w:style>
  <w:style w:type="paragraph" w:customStyle="1" w:styleId="A93CA82CF29441B79A04AB5060554E7E4">
    <w:name w:val="A93CA82CF29441B79A04AB5060554E7E4"/>
    <w:rsid w:val="004F1CD7"/>
    <w:rPr>
      <w:rFonts w:eastAsiaTheme="minorHAnsi"/>
    </w:rPr>
  </w:style>
  <w:style w:type="paragraph" w:customStyle="1" w:styleId="B4276F66F9C14EDAA745612D2EE5AC724">
    <w:name w:val="B4276F66F9C14EDAA745612D2EE5AC724"/>
    <w:rsid w:val="004F1CD7"/>
    <w:rPr>
      <w:rFonts w:eastAsiaTheme="minorHAnsi"/>
    </w:rPr>
  </w:style>
  <w:style w:type="paragraph" w:customStyle="1" w:styleId="677F52CB7199416B83F283FA19723B643">
    <w:name w:val="677F52CB7199416B83F283FA19723B643"/>
    <w:rsid w:val="004F1CD7"/>
    <w:rPr>
      <w:rFonts w:eastAsiaTheme="minorHAnsi"/>
    </w:rPr>
  </w:style>
  <w:style w:type="paragraph" w:customStyle="1" w:styleId="7D373289EE3246A885F1F0F8FCA3C5DA4">
    <w:name w:val="7D373289EE3246A885F1F0F8FCA3C5DA4"/>
    <w:rsid w:val="004F1CD7"/>
    <w:rPr>
      <w:rFonts w:eastAsiaTheme="minorHAnsi"/>
    </w:rPr>
  </w:style>
  <w:style w:type="paragraph" w:customStyle="1" w:styleId="19EE81AB8CD6437FB76E500E6774C3624">
    <w:name w:val="19EE81AB8CD6437FB76E500E6774C3624"/>
    <w:rsid w:val="004F1CD7"/>
    <w:rPr>
      <w:rFonts w:eastAsiaTheme="minorHAnsi"/>
    </w:rPr>
  </w:style>
  <w:style w:type="paragraph" w:customStyle="1" w:styleId="363DA1FED3474D7D8BED6BF3203BF8D84">
    <w:name w:val="363DA1FED3474D7D8BED6BF3203BF8D84"/>
    <w:rsid w:val="004F1CD7"/>
    <w:rPr>
      <w:rFonts w:eastAsiaTheme="minorHAnsi"/>
    </w:rPr>
  </w:style>
  <w:style w:type="paragraph" w:customStyle="1" w:styleId="1D580278B21348A39576DF396C4E03124">
    <w:name w:val="1D580278B21348A39576DF396C4E03124"/>
    <w:rsid w:val="004F1CD7"/>
    <w:rPr>
      <w:rFonts w:eastAsiaTheme="minorHAnsi"/>
    </w:rPr>
  </w:style>
  <w:style w:type="paragraph" w:customStyle="1" w:styleId="1B37526DD4DB4D669EE42341485F59FB3">
    <w:name w:val="1B37526DD4DB4D669EE42341485F59FB3"/>
    <w:rsid w:val="004F1CD7"/>
    <w:rPr>
      <w:rFonts w:eastAsiaTheme="minorHAnsi"/>
    </w:rPr>
  </w:style>
  <w:style w:type="paragraph" w:customStyle="1" w:styleId="5B540372BDCC4E3685161DE38CF4C74A4">
    <w:name w:val="5B540372BDCC4E3685161DE38CF4C74A4"/>
    <w:rsid w:val="004F1CD7"/>
    <w:rPr>
      <w:rFonts w:eastAsiaTheme="minorHAnsi"/>
    </w:rPr>
  </w:style>
  <w:style w:type="paragraph" w:customStyle="1" w:styleId="3D2A17B5466547C6AA3D7285455DADA54">
    <w:name w:val="3D2A17B5466547C6AA3D7285455DADA54"/>
    <w:rsid w:val="004F1CD7"/>
    <w:rPr>
      <w:rFonts w:eastAsiaTheme="minorHAnsi"/>
    </w:rPr>
  </w:style>
  <w:style w:type="paragraph" w:customStyle="1" w:styleId="D91DE3D95E0B469A8C85A8E00DA4BCE34">
    <w:name w:val="D91DE3D95E0B469A8C85A8E00DA4BCE34"/>
    <w:rsid w:val="004F1CD7"/>
    <w:rPr>
      <w:rFonts w:eastAsiaTheme="minorHAnsi"/>
    </w:rPr>
  </w:style>
  <w:style w:type="paragraph" w:customStyle="1" w:styleId="CB0DCE137873435990DB27BD6D3B99AA4">
    <w:name w:val="CB0DCE137873435990DB27BD6D3B99AA4"/>
    <w:rsid w:val="004F1CD7"/>
    <w:rPr>
      <w:rFonts w:eastAsiaTheme="minorHAnsi"/>
    </w:rPr>
  </w:style>
  <w:style w:type="paragraph" w:customStyle="1" w:styleId="360E8941B3E14EF7A259A4EF4D2DEAC43">
    <w:name w:val="360E8941B3E14EF7A259A4EF4D2DEAC43"/>
    <w:rsid w:val="004F1CD7"/>
    <w:rPr>
      <w:rFonts w:eastAsiaTheme="minorHAnsi"/>
    </w:rPr>
  </w:style>
  <w:style w:type="paragraph" w:customStyle="1" w:styleId="A049A4DAB26A40BFAA5C1D765615CAAA4">
    <w:name w:val="A049A4DAB26A40BFAA5C1D765615CAAA4"/>
    <w:rsid w:val="004F1CD7"/>
    <w:rPr>
      <w:rFonts w:eastAsiaTheme="minorHAnsi"/>
    </w:rPr>
  </w:style>
  <w:style w:type="paragraph" w:customStyle="1" w:styleId="F42D73C5DFD4447AAEFAFFF65C172CF84">
    <w:name w:val="F42D73C5DFD4447AAEFAFFF65C172CF84"/>
    <w:rsid w:val="004F1CD7"/>
    <w:rPr>
      <w:rFonts w:eastAsiaTheme="minorHAnsi"/>
    </w:rPr>
  </w:style>
  <w:style w:type="paragraph" w:customStyle="1" w:styleId="202B545721644FB68D6C76DDFE67F8409">
    <w:name w:val="202B545721644FB68D6C76DDFE67F8409"/>
    <w:rsid w:val="004F1CD7"/>
    <w:rPr>
      <w:rFonts w:eastAsiaTheme="minorHAnsi"/>
    </w:rPr>
  </w:style>
  <w:style w:type="paragraph" w:customStyle="1" w:styleId="E93B6F198E6B46BEB61BC1B1FEF419709">
    <w:name w:val="E93B6F198E6B46BEB61BC1B1FEF419709"/>
    <w:rsid w:val="004F1CD7"/>
    <w:rPr>
      <w:rFonts w:eastAsiaTheme="minorHAnsi"/>
    </w:rPr>
  </w:style>
  <w:style w:type="paragraph" w:customStyle="1" w:styleId="98FD61484FF447438326B9472798F6919">
    <w:name w:val="98FD61484FF447438326B9472798F6919"/>
    <w:rsid w:val="004F1CD7"/>
    <w:rPr>
      <w:rFonts w:eastAsiaTheme="minorHAnsi"/>
    </w:rPr>
  </w:style>
  <w:style w:type="paragraph" w:customStyle="1" w:styleId="6BF9463DF1EE468B984E0140A9E8859E9">
    <w:name w:val="6BF9463DF1EE468B984E0140A9E8859E9"/>
    <w:rsid w:val="004F1CD7"/>
    <w:rPr>
      <w:rFonts w:eastAsiaTheme="minorHAnsi"/>
    </w:rPr>
  </w:style>
  <w:style w:type="paragraph" w:customStyle="1" w:styleId="D768203606594F0587D6B1EDAAD4271B3">
    <w:name w:val="D768203606594F0587D6B1EDAAD4271B3"/>
    <w:rsid w:val="004F1CD7"/>
    <w:rPr>
      <w:rFonts w:eastAsiaTheme="minorHAnsi"/>
    </w:rPr>
  </w:style>
  <w:style w:type="paragraph" w:customStyle="1" w:styleId="62B1B559A70348D5B617358A50D1DB2C9">
    <w:name w:val="62B1B559A70348D5B617358A50D1DB2C9"/>
    <w:rsid w:val="004F1CD7"/>
    <w:rPr>
      <w:rFonts w:eastAsiaTheme="minorHAnsi"/>
    </w:rPr>
  </w:style>
  <w:style w:type="paragraph" w:customStyle="1" w:styleId="700A6C24306F4A2880C68ADAEA59396D9">
    <w:name w:val="700A6C24306F4A2880C68ADAEA59396D9"/>
    <w:rsid w:val="004F1CD7"/>
    <w:rPr>
      <w:rFonts w:eastAsiaTheme="minorHAnsi"/>
    </w:rPr>
  </w:style>
  <w:style w:type="paragraph" w:customStyle="1" w:styleId="3D68BEEF8B6C44EC88A9F35B5BAC38E817">
    <w:name w:val="3D68BEEF8B6C44EC88A9F35B5BAC38E817"/>
    <w:rsid w:val="004F1CD7"/>
    <w:rPr>
      <w:rFonts w:eastAsiaTheme="minorHAnsi"/>
    </w:rPr>
  </w:style>
  <w:style w:type="paragraph" w:customStyle="1" w:styleId="1720DC3DD6884E40B711410A0515C86417">
    <w:name w:val="1720DC3DD6884E40B711410A0515C86417"/>
    <w:rsid w:val="004F1CD7"/>
    <w:rPr>
      <w:rFonts w:eastAsiaTheme="minorHAnsi"/>
    </w:rPr>
  </w:style>
  <w:style w:type="paragraph" w:customStyle="1" w:styleId="42EB210FBD484D889988FAB7D975D53617">
    <w:name w:val="42EB210FBD484D889988FAB7D975D53617"/>
    <w:rsid w:val="004F1CD7"/>
    <w:rPr>
      <w:rFonts w:eastAsiaTheme="minorHAnsi"/>
    </w:rPr>
  </w:style>
  <w:style w:type="paragraph" w:customStyle="1" w:styleId="6321AF1C7E634F8FB729EEC1C85F9C2D">
    <w:name w:val="6321AF1C7E634F8FB729EEC1C85F9C2D"/>
    <w:rsid w:val="004F1CD7"/>
  </w:style>
  <w:style w:type="paragraph" w:customStyle="1" w:styleId="D2C30739326D43D7BACCFD5A6ED0ABF6">
    <w:name w:val="D2C30739326D43D7BACCFD5A6ED0ABF6"/>
    <w:rsid w:val="004F1CD7"/>
  </w:style>
  <w:style w:type="paragraph" w:customStyle="1" w:styleId="A1492E68C2174273B4001FD07639C817">
    <w:name w:val="A1492E68C2174273B4001FD07639C817"/>
    <w:rsid w:val="004F1CD7"/>
  </w:style>
  <w:style w:type="paragraph" w:customStyle="1" w:styleId="E7B9E02F5DFD47149D8FA91562BCC4D781">
    <w:name w:val="E7B9E02F5DFD47149D8FA91562BCC4D781"/>
    <w:rsid w:val="004F1CD7"/>
    <w:rPr>
      <w:rFonts w:eastAsiaTheme="minorHAnsi"/>
    </w:rPr>
  </w:style>
  <w:style w:type="paragraph" w:customStyle="1" w:styleId="348FA061EE3C49ACAE41AEBD74E67BFB63">
    <w:name w:val="348FA061EE3C49ACAE41AEBD74E67BFB63"/>
    <w:rsid w:val="004F1CD7"/>
    <w:rPr>
      <w:rFonts w:eastAsiaTheme="minorHAnsi"/>
    </w:rPr>
  </w:style>
  <w:style w:type="paragraph" w:customStyle="1" w:styleId="A36C754F31F44FAB8CA89BBA09E91DAB62">
    <w:name w:val="A36C754F31F44FAB8CA89BBA09E91DAB62"/>
    <w:rsid w:val="004F1CD7"/>
    <w:rPr>
      <w:rFonts w:eastAsiaTheme="minorHAnsi"/>
    </w:rPr>
  </w:style>
  <w:style w:type="paragraph" w:customStyle="1" w:styleId="5E6E5BFE325243B99A437EBE6734EE8360">
    <w:name w:val="5E6E5BFE325243B99A437EBE6734EE8360"/>
    <w:rsid w:val="004F1CD7"/>
    <w:rPr>
      <w:rFonts w:eastAsiaTheme="minorHAnsi"/>
    </w:rPr>
  </w:style>
  <w:style w:type="paragraph" w:customStyle="1" w:styleId="8BFBF4B9CAF84A3E9019E5F9BFB7EDBA40">
    <w:name w:val="8BFBF4B9CAF84A3E9019E5F9BFB7EDBA40"/>
    <w:rsid w:val="004F1CD7"/>
    <w:rPr>
      <w:rFonts w:eastAsiaTheme="minorHAnsi"/>
    </w:rPr>
  </w:style>
  <w:style w:type="paragraph" w:customStyle="1" w:styleId="E2A9B0A6EF7F4D269EE1E0DCC0D2F27439">
    <w:name w:val="E2A9B0A6EF7F4D269EE1E0DCC0D2F27439"/>
    <w:rsid w:val="004F1CD7"/>
    <w:rPr>
      <w:rFonts w:eastAsiaTheme="minorHAnsi"/>
    </w:rPr>
  </w:style>
  <w:style w:type="paragraph" w:customStyle="1" w:styleId="3D85344DC7FE420E9D156A3EA472580F40">
    <w:name w:val="3D85344DC7FE420E9D156A3EA472580F40"/>
    <w:rsid w:val="004F1CD7"/>
    <w:rPr>
      <w:rFonts w:eastAsiaTheme="minorHAnsi"/>
    </w:rPr>
  </w:style>
  <w:style w:type="paragraph" w:customStyle="1" w:styleId="480EC0956E414A1EB754429E14ECECE640">
    <w:name w:val="480EC0956E414A1EB754429E14ECECE640"/>
    <w:rsid w:val="004F1CD7"/>
    <w:rPr>
      <w:rFonts w:eastAsiaTheme="minorHAnsi"/>
    </w:rPr>
  </w:style>
  <w:style w:type="paragraph" w:customStyle="1" w:styleId="1243330EA41B46E3954A8E47D41604AE40">
    <w:name w:val="1243330EA41B46E3954A8E47D41604AE40"/>
    <w:rsid w:val="004F1CD7"/>
    <w:rPr>
      <w:rFonts w:eastAsiaTheme="minorHAnsi"/>
    </w:rPr>
  </w:style>
  <w:style w:type="paragraph" w:customStyle="1" w:styleId="F21F786445334A25B289521284E86A4F40">
    <w:name w:val="F21F786445334A25B289521284E86A4F40"/>
    <w:rsid w:val="004F1CD7"/>
    <w:rPr>
      <w:rFonts w:eastAsiaTheme="minorHAnsi"/>
    </w:rPr>
  </w:style>
  <w:style w:type="paragraph" w:customStyle="1" w:styleId="CA2FAA98065D45E6A7B7DF7E49ADF15220">
    <w:name w:val="CA2FAA98065D45E6A7B7DF7E49ADF15220"/>
    <w:rsid w:val="004F1CD7"/>
    <w:rPr>
      <w:rFonts w:eastAsiaTheme="minorHAnsi"/>
    </w:rPr>
  </w:style>
  <w:style w:type="paragraph" w:customStyle="1" w:styleId="5040FA43E6264A4AA0AB784B14CB149120">
    <w:name w:val="5040FA43E6264A4AA0AB784B14CB149120"/>
    <w:rsid w:val="004F1CD7"/>
    <w:rPr>
      <w:rFonts w:eastAsiaTheme="minorHAnsi"/>
    </w:rPr>
  </w:style>
  <w:style w:type="paragraph" w:customStyle="1" w:styleId="2C02C55783654B578358EE5D0459700920">
    <w:name w:val="2C02C55783654B578358EE5D0459700920"/>
    <w:rsid w:val="004F1CD7"/>
    <w:rPr>
      <w:rFonts w:eastAsiaTheme="minorHAnsi"/>
    </w:rPr>
  </w:style>
  <w:style w:type="paragraph" w:customStyle="1" w:styleId="266E0BA7C6BD49539E62F46A8840D3FE20">
    <w:name w:val="266E0BA7C6BD49539E62F46A8840D3FE20"/>
    <w:rsid w:val="004F1CD7"/>
    <w:rPr>
      <w:rFonts w:eastAsiaTheme="minorHAnsi"/>
    </w:rPr>
  </w:style>
  <w:style w:type="paragraph" w:customStyle="1" w:styleId="8A9DB052E34D42839905D32D79CA143320">
    <w:name w:val="8A9DB052E34D42839905D32D79CA143320"/>
    <w:rsid w:val="004F1CD7"/>
    <w:rPr>
      <w:rFonts w:eastAsiaTheme="minorHAnsi"/>
    </w:rPr>
  </w:style>
  <w:style w:type="paragraph" w:customStyle="1" w:styleId="ADD35C9E239D4C729F9378280FDE323920">
    <w:name w:val="ADD35C9E239D4C729F9378280FDE323920"/>
    <w:rsid w:val="004F1CD7"/>
    <w:rPr>
      <w:rFonts w:eastAsiaTheme="minorHAnsi"/>
    </w:rPr>
  </w:style>
  <w:style w:type="paragraph" w:customStyle="1" w:styleId="46BB3A84DF8E41CEB6D219A67AFC1A8A20">
    <w:name w:val="46BB3A84DF8E41CEB6D219A67AFC1A8A20"/>
    <w:rsid w:val="004F1CD7"/>
    <w:rPr>
      <w:rFonts w:eastAsiaTheme="minorHAnsi"/>
    </w:rPr>
  </w:style>
  <w:style w:type="paragraph" w:customStyle="1" w:styleId="D8A8D272B9DB49B69EE1F951AB8CE24C5">
    <w:name w:val="D8A8D272B9DB49B69EE1F951AB8CE24C5"/>
    <w:rsid w:val="004F1CD7"/>
    <w:rPr>
      <w:rFonts w:eastAsiaTheme="minorHAnsi"/>
    </w:rPr>
  </w:style>
  <w:style w:type="paragraph" w:customStyle="1" w:styleId="D9663EA7183340A0A982F2EC1DA89EC85">
    <w:name w:val="D9663EA7183340A0A982F2EC1DA89EC85"/>
    <w:rsid w:val="004F1CD7"/>
    <w:rPr>
      <w:rFonts w:eastAsiaTheme="minorHAnsi"/>
    </w:rPr>
  </w:style>
  <w:style w:type="paragraph" w:customStyle="1" w:styleId="6751CF4A35914416BF2A2C9E4921B6545">
    <w:name w:val="6751CF4A35914416BF2A2C9E4921B6545"/>
    <w:rsid w:val="004F1CD7"/>
    <w:rPr>
      <w:rFonts w:eastAsiaTheme="minorHAnsi"/>
    </w:rPr>
  </w:style>
  <w:style w:type="paragraph" w:customStyle="1" w:styleId="A93CA82CF29441B79A04AB5060554E7E5">
    <w:name w:val="A93CA82CF29441B79A04AB5060554E7E5"/>
    <w:rsid w:val="004F1CD7"/>
    <w:rPr>
      <w:rFonts w:eastAsiaTheme="minorHAnsi"/>
    </w:rPr>
  </w:style>
  <w:style w:type="paragraph" w:customStyle="1" w:styleId="B4276F66F9C14EDAA745612D2EE5AC725">
    <w:name w:val="B4276F66F9C14EDAA745612D2EE5AC725"/>
    <w:rsid w:val="004F1CD7"/>
    <w:rPr>
      <w:rFonts w:eastAsiaTheme="minorHAnsi"/>
    </w:rPr>
  </w:style>
  <w:style w:type="paragraph" w:customStyle="1" w:styleId="6321AF1C7E634F8FB729EEC1C85F9C2D1">
    <w:name w:val="6321AF1C7E634F8FB729EEC1C85F9C2D1"/>
    <w:rsid w:val="004F1CD7"/>
    <w:rPr>
      <w:rFonts w:eastAsiaTheme="minorHAnsi"/>
    </w:rPr>
  </w:style>
  <w:style w:type="paragraph" w:customStyle="1" w:styleId="7D373289EE3246A885F1F0F8FCA3C5DA5">
    <w:name w:val="7D373289EE3246A885F1F0F8FCA3C5DA5"/>
    <w:rsid w:val="004F1CD7"/>
    <w:rPr>
      <w:rFonts w:eastAsiaTheme="minorHAnsi"/>
    </w:rPr>
  </w:style>
  <w:style w:type="paragraph" w:customStyle="1" w:styleId="19EE81AB8CD6437FB76E500E6774C3625">
    <w:name w:val="19EE81AB8CD6437FB76E500E6774C3625"/>
    <w:rsid w:val="004F1CD7"/>
    <w:rPr>
      <w:rFonts w:eastAsiaTheme="minorHAnsi"/>
    </w:rPr>
  </w:style>
  <w:style w:type="paragraph" w:customStyle="1" w:styleId="363DA1FED3474D7D8BED6BF3203BF8D85">
    <w:name w:val="363DA1FED3474D7D8BED6BF3203BF8D85"/>
    <w:rsid w:val="004F1CD7"/>
    <w:rPr>
      <w:rFonts w:eastAsiaTheme="minorHAnsi"/>
    </w:rPr>
  </w:style>
  <w:style w:type="paragraph" w:customStyle="1" w:styleId="1D580278B21348A39576DF396C4E03125">
    <w:name w:val="1D580278B21348A39576DF396C4E03125"/>
    <w:rsid w:val="004F1CD7"/>
    <w:rPr>
      <w:rFonts w:eastAsiaTheme="minorHAnsi"/>
    </w:rPr>
  </w:style>
  <w:style w:type="paragraph" w:customStyle="1" w:styleId="D2C30739326D43D7BACCFD5A6ED0ABF61">
    <w:name w:val="D2C30739326D43D7BACCFD5A6ED0ABF61"/>
    <w:rsid w:val="004F1CD7"/>
    <w:rPr>
      <w:rFonts w:eastAsiaTheme="minorHAnsi"/>
    </w:rPr>
  </w:style>
  <w:style w:type="paragraph" w:customStyle="1" w:styleId="5B540372BDCC4E3685161DE38CF4C74A5">
    <w:name w:val="5B540372BDCC4E3685161DE38CF4C74A5"/>
    <w:rsid w:val="004F1CD7"/>
    <w:rPr>
      <w:rFonts w:eastAsiaTheme="minorHAnsi"/>
    </w:rPr>
  </w:style>
  <w:style w:type="paragraph" w:customStyle="1" w:styleId="3D2A17B5466547C6AA3D7285455DADA55">
    <w:name w:val="3D2A17B5466547C6AA3D7285455DADA55"/>
    <w:rsid w:val="004F1CD7"/>
    <w:rPr>
      <w:rFonts w:eastAsiaTheme="minorHAnsi"/>
    </w:rPr>
  </w:style>
  <w:style w:type="paragraph" w:customStyle="1" w:styleId="D91DE3D95E0B469A8C85A8E00DA4BCE35">
    <w:name w:val="D91DE3D95E0B469A8C85A8E00DA4BCE35"/>
    <w:rsid w:val="004F1CD7"/>
    <w:rPr>
      <w:rFonts w:eastAsiaTheme="minorHAnsi"/>
    </w:rPr>
  </w:style>
  <w:style w:type="paragraph" w:customStyle="1" w:styleId="CB0DCE137873435990DB27BD6D3B99AA5">
    <w:name w:val="CB0DCE137873435990DB27BD6D3B99AA5"/>
    <w:rsid w:val="004F1CD7"/>
    <w:rPr>
      <w:rFonts w:eastAsiaTheme="minorHAnsi"/>
    </w:rPr>
  </w:style>
  <w:style w:type="paragraph" w:customStyle="1" w:styleId="A1492E68C2174273B4001FD07639C8171">
    <w:name w:val="A1492E68C2174273B4001FD07639C8171"/>
    <w:rsid w:val="004F1CD7"/>
    <w:rPr>
      <w:rFonts w:eastAsiaTheme="minorHAnsi"/>
    </w:rPr>
  </w:style>
  <w:style w:type="paragraph" w:customStyle="1" w:styleId="A049A4DAB26A40BFAA5C1D765615CAAA5">
    <w:name w:val="A049A4DAB26A40BFAA5C1D765615CAAA5"/>
    <w:rsid w:val="004F1CD7"/>
    <w:rPr>
      <w:rFonts w:eastAsiaTheme="minorHAnsi"/>
    </w:rPr>
  </w:style>
  <w:style w:type="paragraph" w:customStyle="1" w:styleId="F42D73C5DFD4447AAEFAFFF65C172CF85">
    <w:name w:val="F42D73C5DFD4447AAEFAFFF65C172CF85"/>
    <w:rsid w:val="004F1CD7"/>
    <w:rPr>
      <w:rFonts w:eastAsiaTheme="minorHAnsi"/>
    </w:rPr>
  </w:style>
  <w:style w:type="paragraph" w:customStyle="1" w:styleId="202B545721644FB68D6C76DDFE67F84010">
    <w:name w:val="202B545721644FB68D6C76DDFE67F84010"/>
    <w:rsid w:val="004F1CD7"/>
    <w:rPr>
      <w:rFonts w:eastAsiaTheme="minorHAnsi"/>
    </w:rPr>
  </w:style>
  <w:style w:type="paragraph" w:customStyle="1" w:styleId="E93B6F198E6B46BEB61BC1B1FEF4197010">
    <w:name w:val="E93B6F198E6B46BEB61BC1B1FEF4197010"/>
    <w:rsid w:val="004F1CD7"/>
    <w:rPr>
      <w:rFonts w:eastAsiaTheme="minorHAnsi"/>
    </w:rPr>
  </w:style>
  <w:style w:type="paragraph" w:customStyle="1" w:styleId="98FD61484FF447438326B9472798F69110">
    <w:name w:val="98FD61484FF447438326B9472798F69110"/>
    <w:rsid w:val="004F1CD7"/>
    <w:rPr>
      <w:rFonts w:eastAsiaTheme="minorHAnsi"/>
    </w:rPr>
  </w:style>
  <w:style w:type="paragraph" w:customStyle="1" w:styleId="6BF9463DF1EE468B984E0140A9E8859E10">
    <w:name w:val="6BF9463DF1EE468B984E0140A9E8859E10"/>
    <w:rsid w:val="004F1CD7"/>
    <w:rPr>
      <w:rFonts w:eastAsiaTheme="minorHAnsi"/>
    </w:rPr>
  </w:style>
  <w:style w:type="paragraph" w:customStyle="1" w:styleId="D768203606594F0587D6B1EDAAD4271B4">
    <w:name w:val="D768203606594F0587D6B1EDAAD4271B4"/>
    <w:rsid w:val="004F1CD7"/>
    <w:rPr>
      <w:rFonts w:eastAsiaTheme="minorHAnsi"/>
    </w:rPr>
  </w:style>
  <w:style w:type="paragraph" w:customStyle="1" w:styleId="62B1B559A70348D5B617358A50D1DB2C10">
    <w:name w:val="62B1B559A70348D5B617358A50D1DB2C10"/>
    <w:rsid w:val="004F1CD7"/>
    <w:rPr>
      <w:rFonts w:eastAsiaTheme="minorHAnsi"/>
    </w:rPr>
  </w:style>
  <w:style w:type="paragraph" w:customStyle="1" w:styleId="700A6C24306F4A2880C68ADAEA59396D10">
    <w:name w:val="700A6C24306F4A2880C68ADAEA59396D10"/>
    <w:rsid w:val="004F1CD7"/>
    <w:rPr>
      <w:rFonts w:eastAsiaTheme="minorHAnsi"/>
    </w:rPr>
  </w:style>
  <w:style w:type="paragraph" w:customStyle="1" w:styleId="3D68BEEF8B6C44EC88A9F35B5BAC38E818">
    <w:name w:val="3D68BEEF8B6C44EC88A9F35B5BAC38E818"/>
    <w:rsid w:val="004F1CD7"/>
    <w:rPr>
      <w:rFonts w:eastAsiaTheme="minorHAnsi"/>
    </w:rPr>
  </w:style>
  <w:style w:type="paragraph" w:customStyle="1" w:styleId="1720DC3DD6884E40B711410A0515C86418">
    <w:name w:val="1720DC3DD6884E40B711410A0515C86418"/>
    <w:rsid w:val="004F1CD7"/>
    <w:rPr>
      <w:rFonts w:eastAsiaTheme="minorHAnsi"/>
    </w:rPr>
  </w:style>
  <w:style w:type="paragraph" w:customStyle="1" w:styleId="42EB210FBD484D889988FAB7D975D53618">
    <w:name w:val="42EB210FBD484D889988FAB7D975D53618"/>
    <w:rsid w:val="004F1CD7"/>
    <w:rPr>
      <w:rFonts w:eastAsiaTheme="minorHAnsi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F1CD7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E7B9E02F5DFD47149D8FA91562BCC4D779">
    <w:name w:val="E7B9E02F5DFD47149D8FA91562BCC4D779"/>
    <w:rsid w:val="004F1CD7"/>
    <w:rPr>
      <w:rFonts w:eastAsiaTheme="minorHAnsi"/>
    </w:rPr>
  </w:style>
  <w:style w:type="paragraph" w:customStyle="1" w:styleId="348FA061EE3C49ACAE41AEBD74E67BFB61">
    <w:name w:val="348FA061EE3C49ACAE41AEBD74E67BFB61"/>
    <w:rsid w:val="004F1CD7"/>
    <w:rPr>
      <w:rFonts w:eastAsiaTheme="minorHAnsi"/>
    </w:rPr>
  </w:style>
  <w:style w:type="paragraph" w:customStyle="1" w:styleId="A36C754F31F44FAB8CA89BBA09E91DAB60">
    <w:name w:val="A36C754F31F44FAB8CA89BBA09E91DAB60"/>
    <w:rsid w:val="004F1CD7"/>
    <w:rPr>
      <w:rFonts w:eastAsiaTheme="minorHAnsi"/>
    </w:rPr>
  </w:style>
  <w:style w:type="paragraph" w:customStyle="1" w:styleId="5E6E5BFE325243B99A437EBE6734EE8358">
    <w:name w:val="5E6E5BFE325243B99A437EBE6734EE8358"/>
    <w:rsid w:val="004F1CD7"/>
    <w:rPr>
      <w:rFonts w:eastAsiaTheme="minorHAnsi"/>
    </w:rPr>
  </w:style>
  <w:style w:type="paragraph" w:customStyle="1" w:styleId="8BFBF4B9CAF84A3E9019E5F9BFB7EDBA38">
    <w:name w:val="8BFBF4B9CAF84A3E9019E5F9BFB7EDBA38"/>
    <w:rsid w:val="004F1CD7"/>
    <w:rPr>
      <w:rFonts w:eastAsiaTheme="minorHAnsi"/>
    </w:rPr>
  </w:style>
  <w:style w:type="paragraph" w:customStyle="1" w:styleId="E2A9B0A6EF7F4D269EE1E0DCC0D2F27437">
    <w:name w:val="E2A9B0A6EF7F4D269EE1E0DCC0D2F27437"/>
    <w:rsid w:val="004F1CD7"/>
    <w:rPr>
      <w:rFonts w:eastAsiaTheme="minorHAnsi"/>
    </w:rPr>
  </w:style>
  <w:style w:type="paragraph" w:customStyle="1" w:styleId="3D85344DC7FE420E9D156A3EA472580F38">
    <w:name w:val="3D85344DC7FE420E9D156A3EA472580F38"/>
    <w:rsid w:val="004F1CD7"/>
    <w:rPr>
      <w:rFonts w:eastAsiaTheme="minorHAnsi"/>
    </w:rPr>
  </w:style>
  <w:style w:type="paragraph" w:customStyle="1" w:styleId="480EC0956E414A1EB754429E14ECECE638">
    <w:name w:val="480EC0956E414A1EB754429E14ECECE638"/>
    <w:rsid w:val="004F1CD7"/>
    <w:rPr>
      <w:rFonts w:eastAsiaTheme="minorHAnsi"/>
    </w:rPr>
  </w:style>
  <w:style w:type="paragraph" w:customStyle="1" w:styleId="1243330EA41B46E3954A8E47D41604AE38">
    <w:name w:val="1243330EA41B46E3954A8E47D41604AE38"/>
    <w:rsid w:val="004F1CD7"/>
    <w:rPr>
      <w:rFonts w:eastAsiaTheme="minorHAnsi"/>
    </w:rPr>
  </w:style>
  <w:style w:type="paragraph" w:customStyle="1" w:styleId="F21F786445334A25B289521284E86A4F38">
    <w:name w:val="F21F786445334A25B289521284E86A4F38"/>
    <w:rsid w:val="004F1CD7"/>
    <w:rPr>
      <w:rFonts w:eastAsiaTheme="minorHAnsi"/>
    </w:rPr>
  </w:style>
  <w:style w:type="paragraph" w:customStyle="1" w:styleId="CA2FAA98065D45E6A7B7DF7E49ADF15218">
    <w:name w:val="CA2FAA98065D45E6A7B7DF7E49ADF15218"/>
    <w:rsid w:val="004F1CD7"/>
    <w:rPr>
      <w:rFonts w:eastAsiaTheme="minorHAnsi"/>
    </w:rPr>
  </w:style>
  <w:style w:type="paragraph" w:customStyle="1" w:styleId="5040FA43E6264A4AA0AB784B14CB149118">
    <w:name w:val="5040FA43E6264A4AA0AB784B14CB149118"/>
    <w:rsid w:val="004F1CD7"/>
    <w:rPr>
      <w:rFonts w:eastAsiaTheme="minorHAnsi"/>
    </w:rPr>
  </w:style>
  <w:style w:type="paragraph" w:customStyle="1" w:styleId="2C02C55783654B578358EE5D0459700918">
    <w:name w:val="2C02C55783654B578358EE5D0459700918"/>
    <w:rsid w:val="004F1CD7"/>
    <w:rPr>
      <w:rFonts w:eastAsiaTheme="minorHAnsi"/>
    </w:rPr>
  </w:style>
  <w:style w:type="paragraph" w:customStyle="1" w:styleId="266E0BA7C6BD49539E62F46A8840D3FE18">
    <w:name w:val="266E0BA7C6BD49539E62F46A8840D3FE18"/>
    <w:rsid w:val="004F1CD7"/>
    <w:rPr>
      <w:rFonts w:eastAsiaTheme="minorHAnsi"/>
    </w:rPr>
  </w:style>
  <w:style w:type="paragraph" w:customStyle="1" w:styleId="8A9DB052E34D42839905D32D79CA143318">
    <w:name w:val="8A9DB052E34D42839905D32D79CA143318"/>
    <w:rsid w:val="004F1CD7"/>
    <w:rPr>
      <w:rFonts w:eastAsiaTheme="minorHAnsi"/>
    </w:rPr>
  </w:style>
  <w:style w:type="paragraph" w:customStyle="1" w:styleId="ADD35C9E239D4C729F9378280FDE323918">
    <w:name w:val="ADD35C9E239D4C729F9378280FDE323918"/>
    <w:rsid w:val="004F1CD7"/>
    <w:rPr>
      <w:rFonts w:eastAsiaTheme="minorHAnsi"/>
    </w:rPr>
  </w:style>
  <w:style w:type="paragraph" w:customStyle="1" w:styleId="46BB3A84DF8E41CEB6D219A67AFC1A8A18">
    <w:name w:val="46BB3A84DF8E41CEB6D219A67AFC1A8A18"/>
    <w:rsid w:val="004F1CD7"/>
    <w:rPr>
      <w:rFonts w:eastAsiaTheme="minorHAnsi"/>
    </w:rPr>
  </w:style>
  <w:style w:type="paragraph" w:customStyle="1" w:styleId="D8A8D272B9DB49B69EE1F951AB8CE24C3">
    <w:name w:val="D8A8D272B9DB49B69EE1F951AB8CE24C3"/>
    <w:rsid w:val="004F1CD7"/>
    <w:rPr>
      <w:rFonts w:eastAsiaTheme="minorHAnsi"/>
    </w:rPr>
  </w:style>
  <w:style w:type="paragraph" w:customStyle="1" w:styleId="D9663EA7183340A0A982F2EC1DA89EC83">
    <w:name w:val="D9663EA7183340A0A982F2EC1DA89EC83"/>
    <w:rsid w:val="004F1CD7"/>
    <w:rPr>
      <w:rFonts w:eastAsiaTheme="minorHAnsi"/>
    </w:rPr>
  </w:style>
  <w:style w:type="paragraph" w:customStyle="1" w:styleId="6751CF4A35914416BF2A2C9E4921B6543">
    <w:name w:val="6751CF4A35914416BF2A2C9E4921B6543"/>
    <w:rsid w:val="004F1CD7"/>
    <w:rPr>
      <w:rFonts w:eastAsiaTheme="minorHAnsi"/>
    </w:rPr>
  </w:style>
  <w:style w:type="paragraph" w:customStyle="1" w:styleId="A93CA82CF29441B79A04AB5060554E7E3">
    <w:name w:val="A93CA82CF29441B79A04AB5060554E7E3"/>
    <w:rsid w:val="004F1CD7"/>
    <w:rPr>
      <w:rFonts w:eastAsiaTheme="minorHAnsi"/>
    </w:rPr>
  </w:style>
  <w:style w:type="paragraph" w:customStyle="1" w:styleId="B4276F66F9C14EDAA745612D2EE5AC723">
    <w:name w:val="B4276F66F9C14EDAA745612D2EE5AC723"/>
    <w:rsid w:val="004F1CD7"/>
    <w:rPr>
      <w:rFonts w:eastAsiaTheme="minorHAnsi"/>
    </w:rPr>
  </w:style>
  <w:style w:type="paragraph" w:customStyle="1" w:styleId="677F52CB7199416B83F283FA19723B642">
    <w:name w:val="677F52CB7199416B83F283FA19723B642"/>
    <w:rsid w:val="004F1CD7"/>
    <w:rPr>
      <w:rFonts w:eastAsiaTheme="minorHAnsi"/>
    </w:rPr>
  </w:style>
  <w:style w:type="paragraph" w:customStyle="1" w:styleId="7D373289EE3246A885F1F0F8FCA3C5DA3">
    <w:name w:val="7D373289EE3246A885F1F0F8FCA3C5DA3"/>
    <w:rsid w:val="004F1CD7"/>
    <w:rPr>
      <w:rFonts w:eastAsiaTheme="minorHAnsi"/>
    </w:rPr>
  </w:style>
  <w:style w:type="paragraph" w:customStyle="1" w:styleId="19EE81AB8CD6437FB76E500E6774C3623">
    <w:name w:val="19EE81AB8CD6437FB76E500E6774C3623"/>
    <w:rsid w:val="004F1CD7"/>
    <w:rPr>
      <w:rFonts w:eastAsiaTheme="minorHAnsi"/>
    </w:rPr>
  </w:style>
  <w:style w:type="paragraph" w:customStyle="1" w:styleId="363DA1FED3474D7D8BED6BF3203BF8D83">
    <w:name w:val="363DA1FED3474D7D8BED6BF3203BF8D83"/>
    <w:rsid w:val="004F1CD7"/>
    <w:rPr>
      <w:rFonts w:eastAsiaTheme="minorHAnsi"/>
    </w:rPr>
  </w:style>
  <w:style w:type="paragraph" w:customStyle="1" w:styleId="1D580278B21348A39576DF396C4E03123">
    <w:name w:val="1D580278B21348A39576DF396C4E03123"/>
    <w:rsid w:val="004F1CD7"/>
    <w:rPr>
      <w:rFonts w:eastAsiaTheme="minorHAnsi"/>
    </w:rPr>
  </w:style>
  <w:style w:type="paragraph" w:customStyle="1" w:styleId="1B37526DD4DB4D669EE42341485F59FB2">
    <w:name w:val="1B37526DD4DB4D669EE42341485F59FB2"/>
    <w:rsid w:val="004F1CD7"/>
    <w:rPr>
      <w:rFonts w:eastAsiaTheme="minorHAnsi"/>
    </w:rPr>
  </w:style>
  <w:style w:type="paragraph" w:customStyle="1" w:styleId="5B540372BDCC4E3685161DE38CF4C74A3">
    <w:name w:val="5B540372BDCC4E3685161DE38CF4C74A3"/>
    <w:rsid w:val="004F1CD7"/>
    <w:rPr>
      <w:rFonts w:eastAsiaTheme="minorHAnsi"/>
    </w:rPr>
  </w:style>
  <w:style w:type="paragraph" w:customStyle="1" w:styleId="3D2A17B5466547C6AA3D7285455DADA53">
    <w:name w:val="3D2A17B5466547C6AA3D7285455DADA53"/>
    <w:rsid w:val="004F1CD7"/>
    <w:rPr>
      <w:rFonts w:eastAsiaTheme="minorHAnsi"/>
    </w:rPr>
  </w:style>
  <w:style w:type="paragraph" w:customStyle="1" w:styleId="D91DE3D95E0B469A8C85A8E00DA4BCE33">
    <w:name w:val="D91DE3D95E0B469A8C85A8E00DA4BCE33"/>
    <w:rsid w:val="004F1CD7"/>
    <w:rPr>
      <w:rFonts w:eastAsiaTheme="minorHAnsi"/>
    </w:rPr>
  </w:style>
  <w:style w:type="paragraph" w:customStyle="1" w:styleId="CB0DCE137873435990DB27BD6D3B99AA3">
    <w:name w:val="CB0DCE137873435990DB27BD6D3B99AA3"/>
    <w:rsid w:val="004F1CD7"/>
    <w:rPr>
      <w:rFonts w:eastAsiaTheme="minorHAnsi"/>
    </w:rPr>
  </w:style>
  <w:style w:type="paragraph" w:customStyle="1" w:styleId="360E8941B3E14EF7A259A4EF4D2DEAC42">
    <w:name w:val="360E8941B3E14EF7A259A4EF4D2DEAC42"/>
    <w:rsid w:val="004F1CD7"/>
    <w:rPr>
      <w:rFonts w:eastAsiaTheme="minorHAnsi"/>
    </w:rPr>
  </w:style>
  <w:style w:type="paragraph" w:customStyle="1" w:styleId="A049A4DAB26A40BFAA5C1D765615CAAA3">
    <w:name w:val="A049A4DAB26A40BFAA5C1D765615CAAA3"/>
    <w:rsid w:val="004F1CD7"/>
    <w:rPr>
      <w:rFonts w:eastAsiaTheme="minorHAnsi"/>
    </w:rPr>
  </w:style>
  <w:style w:type="paragraph" w:customStyle="1" w:styleId="F42D73C5DFD4447AAEFAFFF65C172CF83">
    <w:name w:val="F42D73C5DFD4447AAEFAFFF65C172CF83"/>
    <w:rsid w:val="004F1CD7"/>
    <w:rPr>
      <w:rFonts w:eastAsiaTheme="minorHAnsi"/>
    </w:rPr>
  </w:style>
  <w:style w:type="paragraph" w:customStyle="1" w:styleId="202B545721644FB68D6C76DDFE67F8408">
    <w:name w:val="202B545721644FB68D6C76DDFE67F8408"/>
    <w:rsid w:val="004F1CD7"/>
    <w:rPr>
      <w:rFonts w:eastAsiaTheme="minorHAnsi"/>
    </w:rPr>
  </w:style>
  <w:style w:type="paragraph" w:customStyle="1" w:styleId="E93B6F198E6B46BEB61BC1B1FEF419708">
    <w:name w:val="E93B6F198E6B46BEB61BC1B1FEF419708"/>
    <w:rsid w:val="004F1CD7"/>
    <w:rPr>
      <w:rFonts w:eastAsiaTheme="minorHAnsi"/>
    </w:rPr>
  </w:style>
  <w:style w:type="paragraph" w:customStyle="1" w:styleId="98FD61484FF447438326B9472798F6918">
    <w:name w:val="98FD61484FF447438326B9472798F6918"/>
    <w:rsid w:val="004F1CD7"/>
    <w:rPr>
      <w:rFonts w:eastAsiaTheme="minorHAnsi"/>
    </w:rPr>
  </w:style>
  <w:style w:type="paragraph" w:customStyle="1" w:styleId="6BF9463DF1EE468B984E0140A9E8859E8">
    <w:name w:val="6BF9463DF1EE468B984E0140A9E8859E8"/>
    <w:rsid w:val="004F1CD7"/>
    <w:rPr>
      <w:rFonts w:eastAsiaTheme="minorHAnsi"/>
    </w:rPr>
  </w:style>
  <w:style w:type="paragraph" w:customStyle="1" w:styleId="D768203606594F0587D6B1EDAAD4271B2">
    <w:name w:val="D768203606594F0587D6B1EDAAD4271B2"/>
    <w:rsid w:val="004F1CD7"/>
    <w:rPr>
      <w:rFonts w:eastAsiaTheme="minorHAnsi"/>
    </w:rPr>
  </w:style>
  <w:style w:type="paragraph" w:customStyle="1" w:styleId="62B1B559A70348D5B617358A50D1DB2C8">
    <w:name w:val="62B1B559A70348D5B617358A50D1DB2C8"/>
    <w:rsid w:val="004F1CD7"/>
    <w:rPr>
      <w:rFonts w:eastAsiaTheme="minorHAnsi"/>
    </w:rPr>
  </w:style>
  <w:style w:type="paragraph" w:customStyle="1" w:styleId="700A6C24306F4A2880C68ADAEA59396D8">
    <w:name w:val="700A6C24306F4A2880C68ADAEA59396D8"/>
    <w:rsid w:val="004F1CD7"/>
    <w:rPr>
      <w:rFonts w:eastAsiaTheme="minorHAnsi"/>
    </w:rPr>
  </w:style>
  <w:style w:type="paragraph" w:customStyle="1" w:styleId="3D68BEEF8B6C44EC88A9F35B5BAC38E816">
    <w:name w:val="3D68BEEF8B6C44EC88A9F35B5BAC38E816"/>
    <w:rsid w:val="004F1CD7"/>
    <w:rPr>
      <w:rFonts w:eastAsiaTheme="minorHAnsi"/>
    </w:rPr>
  </w:style>
  <w:style w:type="paragraph" w:customStyle="1" w:styleId="1720DC3DD6884E40B711410A0515C86416">
    <w:name w:val="1720DC3DD6884E40B711410A0515C86416"/>
    <w:rsid w:val="004F1CD7"/>
    <w:rPr>
      <w:rFonts w:eastAsiaTheme="minorHAnsi"/>
    </w:rPr>
  </w:style>
  <w:style w:type="paragraph" w:customStyle="1" w:styleId="42EB210FBD484D889988FAB7D975D53616">
    <w:name w:val="42EB210FBD484D889988FAB7D975D53616"/>
    <w:rsid w:val="004F1CD7"/>
    <w:rPr>
      <w:rFonts w:eastAsiaTheme="minorHAnsi"/>
    </w:rPr>
  </w:style>
  <w:style w:type="paragraph" w:customStyle="1" w:styleId="E7B9E02F5DFD47149D8FA91562BCC4D780">
    <w:name w:val="E7B9E02F5DFD47149D8FA91562BCC4D780"/>
    <w:rsid w:val="004F1CD7"/>
    <w:rPr>
      <w:rFonts w:eastAsiaTheme="minorHAnsi"/>
    </w:rPr>
  </w:style>
  <w:style w:type="paragraph" w:customStyle="1" w:styleId="348FA061EE3C49ACAE41AEBD74E67BFB62">
    <w:name w:val="348FA061EE3C49ACAE41AEBD74E67BFB62"/>
    <w:rsid w:val="004F1CD7"/>
    <w:rPr>
      <w:rFonts w:eastAsiaTheme="minorHAnsi"/>
    </w:rPr>
  </w:style>
  <w:style w:type="paragraph" w:customStyle="1" w:styleId="A36C754F31F44FAB8CA89BBA09E91DAB61">
    <w:name w:val="A36C754F31F44FAB8CA89BBA09E91DAB61"/>
    <w:rsid w:val="004F1CD7"/>
    <w:rPr>
      <w:rFonts w:eastAsiaTheme="minorHAnsi"/>
    </w:rPr>
  </w:style>
  <w:style w:type="paragraph" w:customStyle="1" w:styleId="5E6E5BFE325243B99A437EBE6734EE8359">
    <w:name w:val="5E6E5BFE325243B99A437EBE6734EE8359"/>
    <w:rsid w:val="004F1CD7"/>
    <w:rPr>
      <w:rFonts w:eastAsiaTheme="minorHAnsi"/>
    </w:rPr>
  </w:style>
  <w:style w:type="paragraph" w:customStyle="1" w:styleId="8BFBF4B9CAF84A3E9019E5F9BFB7EDBA39">
    <w:name w:val="8BFBF4B9CAF84A3E9019E5F9BFB7EDBA39"/>
    <w:rsid w:val="004F1CD7"/>
    <w:rPr>
      <w:rFonts w:eastAsiaTheme="minorHAnsi"/>
    </w:rPr>
  </w:style>
  <w:style w:type="paragraph" w:customStyle="1" w:styleId="E2A9B0A6EF7F4D269EE1E0DCC0D2F27438">
    <w:name w:val="E2A9B0A6EF7F4D269EE1E0DCC0D2F27438"/>
    <w:rsid w:val="004F1CD7"/>
    <w:rPr>
      <w:rFonts w:eastAsiaTheme="minorHAnsi"/>
    </w:rPr>
  </w:style>
  <w:style w:type="paragraph" w:customStyle="1" w:styleId="3D85344DC7FE420E9D156A3EA472580F39">
    <w:name w:val="3D85344DC7FE420E9D156A3EA472580F39"/>
    <w:rsid w:val="004F1CD7"/>
    <w:rPr>
      <w:rFonts w:eastAsiaTheme="minorHAnsi"/>
    </w:rPr>
  </w:style>
  <w:style w:type="paragraph" w:customStyle="1" w:styleId="480EC0956E414A1EB754429E14ECECE639">
    <w:name w:val="480EC0956E414A1EB754429E14ECECE639"/>
    <w:rsid w:val="004F1CD7"/>
    <w:rPr>
      <w:rFonts w:eastAsiaTheme="minorHAnsi"/>
    </w:rPr>
  </w:style>
  <w:style w:type="paragraph" w:customStyle="1" w:styleId="1243330EA41B46E3954A8E47D41604AE39">
    <w:name w:val="1243330EA41B46E3954A8E47D41604AE39"/>
    <w:rsid w:val="004F1CD7"/>
    <w:rPr>
      <w:rFonts w:eastAsiaTheme="minorHAnsi"/>
    </w:rPr>
  </w:style>
  <w:style w:type="paragraph" w:customStyle="1" w:styleId="F21F786445334A25B289521284E86A4F39">
    <w:name w:val="F21F786445334A25B289521284E86A4F39"/>
    <w:rsid w:val="004F1CD7"/>
    <w:rPr>
      <w:rFonts w:eastAsiaTheme="minorHAnsi"/>
    </w:rPr>
  </w:style>
  <w:style w:type="paragraph" w:customStyle="1" w:styleId="CA2FAA98065D45E6A7B7DF7E49ADF15219">
    <w:name w:val="CA2FAA98065D45E6A7B7DF7E49ADF15219"/>
    <w:rsid w:val="004F1CD7"/>
    <w:rPr>
      <w:rFonts w:eastAsiaTheme="minorHAnsi"/>
    </w:rPr>
  </w:style>
  <w:style w:type="paragraph" w:customStyle="1" w:styleId="5040FA43E6264A4AA0AB784B14CB149119">
    <w:name w:val="5040FA43E6264A4AA0AB784B14CB149119"/>
    <w:rsid w:val="004F1CD7"/>
    <w:rPr>
      <w:rFonts w:eastAsiaTheme="minorHAnsi"/>
    </w:rPr>
  </w:style>
  <w:style w:type="paragraph" w:customStyle="1" w:styleId="2C02C55783654B578358EE5D0459700919">
    <w:name w:val="2C02C55783654B578358EE5D0459700919"/>
    <w:rsid w:val="004F1CD7"/>
    <w:rPr>
      <w:rFonts w:eastAsiaTheme="minorHAnsi"/>
    </w:rPr>
  </w:style>
  <w:style w:type="paragraph" w:customStyle="1" w:styleId="266E0BA7C6BD49539E62F46A8840D3FE19">
    <w:name w:val="266E0BA7C6BD49539E62F46A8840D3FE19"/>
    <w:rsid w:val="004F1CD7"/>
    <w:rPr>
      <w:rFonts w:eastAsiaTheme="minorHAnsi"/>
    </w:rPr>
  </w:style>
  <w:style w:type="paragraph" w:customStyle="1" w:styleId="8A9DB052E34D42839905D32D79CA143319">
    <w:name w:val="8A9DB052E34D42839905D32D79CA143319"/>
    <w:rsid w:val="004F1CD7"/>
    <w:rPr>
      <w:rFonts w:eastAsiaTheme="minorHAnsi"/>
    </w:rPr>
  </w:style>
  <w:style w:type="paragraph" w:customStyle="1" w:styleId="ADD35C9E239D4C729F9378280FDE323919">
    <w:name w:val="ADD35C9E239D4C729F9378280FDE323919"/>
    <w:rsid w:val="004F1CD7"/>
    <w:rPr>
      <w:rFonts w:eastAsiaTheme="minorHAnsi"/>
    </w:rPr>
  </w:style>
  <w:style w:type="paragraph" w:customStyle="1" w:styleId="46BB3A84DF8E41CEB6D219A67AFC1A8A19">
    <w:name w:val="46BB3A84DF8E41CEB6D219A67AFC1A8A19"/>
    <w:rsid w:val="004F1CD7"/>
    <w:rPr>
      <w:rFonts w:eastAsiaTheme="minorHAnsi"/>
    </w:rPr>
  </w:style>
  <w:style w:type="paragraph" w:customStyle="1" w:styleId="D8A8D272B9DB49B69EE1F951AB8CE24C4">
    <w:name w:val="D8A8D272B9DB49B69EE1F951AB8CE24C4"/>
    <w:rsid w:val="004F1CD7"/>
    <w:rPr>
      <w:rFonts w:eastAsiaTheme="minorHAnsi"/>
    </w:rPr>
  </w:style>
  <w:style w:type="paragraph" w:customStyle="1" w:styleId="D9663EA7183340A0A982F2EC1DA89EC84">
    <w:name w:val="D9663EA7183340A0A982F2EC1DA89EC84"/>
    <w:rsid w:val="004F1CD7"/>
    <w:rPr>
      <w:rFonts w:eastAsiaTheme="minorHAnsi"/>
    </w:rPr>
  </w:style>
  <w:style w:type="paragraph" w:customStyle="1" w:styleId="6751CF4A35914416BF2A2C9E4921B6544">
    <w:name w:val="6751CF4A35914416BF2A2C9E4921B6544"/>
    <w:rsid w:val="004F1CD7"/>
    <w:rPr>
      <w:rFonts w:eastAsiaTheme="minorHAnsi"/>
    </w:rPr>
  </w:style>
  <w:style w:type="paragraph" w:customStyle="1" w:styleId="A93CA82CF29441B79A04AB5060554E7E4">
    <w:name w:val="A93CA82CF29441B79A04AB5060554E7E4"/>
    <w:rsid w:val="004F1CD7"/>
    <w:rPr>
      <w:rFonts w:eastAsiaTheme="minorHAnsi"/>
    </w:rPr>
  </w:style>
  <w:style w:type="paragraph" w:customStyle="1" w:styleId="B4276F66F9C14EDAA745612D2EE5AC724">
    <w:name w:val="B4276F66F9C14EDAA745612D2EE5AC724"/>
    <w:rsid w:val="004F1CD7"/>
    <w:rPr>
      <w:rFonts w:eastAsiaTheme="minorHAnsi"/>
    </w:rPr>
  </w:style>
  <w:style w:type="paragraph" w:customStyle="1" w:styleId="677F52CB7199416B83F283FA19723B643">
    <w:name w:val="677F52CB7199416B83F283FA19723B643"/>
    <w:rsid w:val="004F1CD7"/>
    <w:rPr>
      <w:rFonts w:eastAsiaTheme="minorHAnsi"/>
    </w:rPr>
  </w:style>
  <w:style w:type="paragraph" w:customStyle="1" w:styleId="7D373289EE3246A885F1F0F8FCA3C5DA4">
    <w:name w:val="7D373289EE3246A885F1F0F8FCA3C5DA4"/>
    <w:rsid w:val="004F1CD7"/>
    <w:rPr>
      <w:rFonts w:eastAsiaTheme="minorHAnsi"/>
    </w:rPr>
  </w:style>
  <w:style w:type="paragraph" w:customStyle="1" w:styleId="19EE81AB8CD6437FB76E500E6774C3624">
    <w:name w:val="19EE81AB8CD6437FB76E500E6774C3624"/>
    <w:rsid w:val="004F1CD7"/>
    <w:rPr>
      <w:rFonts w:eastAsiaTheme="minorHAnsi"/>
    </w:rPr>
  </w:style>
  <w:style w:type="paragraph" w:customStyle="1" w:styleId="363DA1FED3474D7D8BED6BF3203BF8D84">
    <w:name w:val="363DA1FED3474D7D8BED6BF3203BF8D84"/>
    <w:rsid w:val="004F1CD7"/>
    <w:rPr>
      <w:rFonts w:eastAsiaTheme="minorHAnsi"/>
    </w:rPr>
  </w:style>
  <w:style w:type="paragraph" w:customStyle="1" w:styleId="1D580278B21348A39576DF396C4E03124">
    <w:name w:val="1D580278B21348A39576DF396C4E03124"/>
    <w:rsid w:val="004F1CD7"/>
    <w:rPr>
      <w:rFonts w:eastAsiaTheme="minorHAnsi"/>
    </w:rPr>
  </w:style>
  <w:style w:type="paragraph" w:customStyle="1" w:styleId="1B37526DD4DB4D669EE42341485F59FB3">
    <w:name w:val="1B37526DD4DB4D669EE42341485F59FB3"/>
    <w:rsid w:val="004F1CD7"/>
    <w:rPr>
      <w:rFonts w:eastAsiaTheme="minorHAnsi"/>
    </w:rPr>
  </w:style>
  <w:style w:type="paragraph" w:customStyle="1" w:styleId="5B540372BDCC4E3685161DE38CF4C74A4">
    <w:name w:val="5B540372BDCC4E3685161DE38CF4C74A4"/>
    <w:rsid w:val="004F1CD7"/>
    <w:rPr>
      <w:rFonts w:eastAsiaTheme="minorHAnsi"/>
    </w:rPr>
  </w:style>
  <w:style w:type="paragraph" w:customStyle="1" w:styleId="3D2A17B5466547C6AA3D7285455DADA54">
    <w:name w:val="3D2A17B5466547C6AA3D7285455DADA54"/>
    <w:rsid w:val="004F1CD7"/>
    <w:rPr>
      <w:rFonts w:eastAsiaTheme="minorHAnsi"/>
    </w:rPr>
  </w:style>
  <w:style w:type="paragraph" w:customStyle="1" w:styleId="D91DE3D95E0B469A8C85A8E00DA4BCE34">
    <w:name w:val="D91DE3D95E0B469A8C85A8E00DA4BCE34"/>
    <w:rsid w:val="004F1CD7"/>
    <w:rPr>
      <w:rFonts w:eastAsiaTheme="minorHAnsi"/>
    </w:rPr>
  </w:style>
  <w:style w:type="paragraph" w:customStyle="1" w:styleId="CB0DCE137873435990DB27BD6D3B99AA4">
    <w:name w:val="CB0DCE137873435990DB27BD6D3B99AA4"/>
    <w:rsid w:val="004F1CD7"/>
    <w:rPr>
      <w:rFonts w:eastAsiaTheme="minorHAnsi"/>
    </w:rPr>
  </w:style>
  <w:style w:type="paragraph" w:customStyle="1" w:styleId="360E8941B3E14EF7A259A4EF4D2DEAC43">
    <w:name w:val="360E8941B3E14EF7A259A4EF4D2DEAC43"/>
    <w:rsid w:val="004F1CD7"/>
    <w:rPr>
      <w:rFonts w:eastAsiaTheme="minorHAnsi"/>
    </w:rPr>
  </w:style>
  <w:style w:type="paragraph" w:customStyle="1" w:styleId="A049A4DAB26A40BFAA5C1D765615CAAA4">
    <w:name w:val="A049A4DAB26A40BFAA5C1D765615CAAA4"/>
    <w:rsid w:val="004F1CD7"/>
    <w:rPr>
      <w:rFonts w:eastAsiaTheme="minorHAnsi"/>
    </w:rPr>
  </w:style>
  <w:style w:type="paragraph" w:customStyle="1" w:styleId="F42D73C5DFD4447AAEFAFFF65C172CF84">
    <w:name w:val="F42D73C5DFD4447AAEFAFFF65C172CF84"/>
    <w:rsid w:val="004F1CD7"/>
    <w:rPr>
      <w:rFonts w:eastAsiaTheme="minorHAnsi"/>
    </w:rPr>
  </w:style>
  <w:style w:type="paragraph" w:customStyle="1" w:styleId="202B545721644FB68D6C76DDFE67F8409">
    <w:name w:val="202B545721644FB68D6C76DDFE67F8409"/>
    <w:rsid w:val="004F1CD7"/>
    <w:rPr>
      <w:rFonts w:eastAsiaTheme="minorHAnsi"/>
    </w:rPr>
  </w:style>
  <w:style w:type="paragraph" w:customStyle="1" w:styleId="E93B6F198E6B46BEB61BC1B1FEF419709">
    <w:name w:val="E93B6F198E6B46BEB61BC1B1FEF419709"/>
    <w:rsid w:val="004F1CD7"/>
    <w:rPr>
      <w:rFonts w:eastAsiaTheme="minorHAnsi"/>
    </w:rPr>
  </w:style>
  <w:style w:type="paragraph" w:customStyle="1" w:styleId="98FD61484FF447438326B9472798F6919">
    <w:name w:val="98FD61484FF447438326B9472798F6919"/>
    <w:rsid w:val="004F1CD7"/>
    <w:rPr>
      <w:rFonts w:eastAsiaTheme="minorHAnsi"/>
    </w:rPr>
  </w:style>
  <w:style w:type="paragraph" w:customStyle="1" w:styleId="6BF9463DF1EE468B984E0140A9E8859E9">
    <w:name w:val="6BF9463DF1EE468B984E0140A9E8859E9"/>
    <w:rsid w:val="004F1CD7"/>
    <w:rPr>
      <w:rFonts w:eastAsiaTheme="minorHAnsi"/>
    </w:rPr>
  </w:style>
  <w:style w:type="paragraph" w:customStyle="1" w:styleId="D768203606594F0587D6B1EDAAD4271B3">
    <w:name w:val="D768203606594F0587D6B1EDAAD4271B3"/>
    <w:rsid w:val="004F1CD7"/>
    <w:rPr>
      <w:rFonts w:eastAsiaTheme="minorHAnsi"/>
    </w:rPr>
  </w:style>
  <w:style w:type="paragraph" w:customStyle="1" w:styleId="62B1B559A70348D5B617358A50D1DB2C9">
    <w:name w:val="62B1B559A70348D5B617358A50D1DB2C9"/>
    <w:rsid w:val="004F1CD7"/>
    <w:rPr>
      <w:rFonts w:eastAsiaTheme="minorHAnsi"/>
    </w:rPr>
  </w:style>
  <w:style w:type="paragraph" w:customStyle="1" w:styleId="700A6C24306F4A2880C68ADAEA59396D9">
    <w:name w:val="700A6C24306F4A2880C68ADAEA59396D9"/>
    <w:rsid w:val="004F1CD7"/>
    <w:rPr>
      <w:rFonts w:eastAsiaTheme="minorHAnsi"/>
    </w:rPr>
  </w:style>
  <w:style w:type="paragraph" w:customStyle="1" w:styleId="3D68BEEF8B6C44EC88A9F35B5BAC38E817">
    <w:name w:val="3D68BEEF8B6C44EC88A9F35B5BAC38E817"/>
    <w:rsid w:val="004F1CD7"/>
    <w:rPr>
      <w:rFonts w:eastAsiaTheme="minorHAnsi"/>
    </w:rPr>
  </w:style>
  <w:style w:type="paragraph" w:customStyle="1" w:styleId="1720DC3DD6884E40B711410A0515C86417">
    <w:name w:val="1720DC3DD6884E40B711410A0515C86417"/>
    <w:rsid w:val="004F1CD7"/>
    <w:rPr>
      <w:rFonts w:eastAsiaTheme="minorHAnsi"/>
    </w:rPr>
  </w:style>
  <w:style w:type="paragraph" w:customStyle="1" w:styleId="42EB210FBD484D889988FAB7D975D53617">
    <w:name w:val="42EB210FBD484D889988FAB7D975D53617"/>
    <w:rsid w:val="004F1CD7"/>
    <w:rPr>
      <w:rFonts w:eastAsiaTheme="minorHAnsi"/>
    </w:rPr>
  </w:style>
  <w:style w:type="paragraph" w:customStyle="1" w:styleId="6321AF1C7E634F8FB729EEC1C85F9C2D">
    <w:name w:val="6321AF1C7E634F8FB729EEC1C85F9C2D"/>
    <w:rsid w:val="004F1CD7"/>
  </w:style>
  <w:style w:type="paragraph" w:customStyle="1" w:styleId="D2C30739326D43D7BACCFD5A6ED0ABF6">
    <w:name w:val="D2C30739326D43D7BACCFD5A6ED0ABF6"/>
    <w:rsid w:val="004F1CD7"/>
  </w:style>
  <w:style w:type="paragraph" w:customStyle="1" w:styleId="A1492E68C2174273B4001FD07639C817">
    <w:name w:val="A1492E68C2174273B4001FD07639C817"/>
    <w:rsid w:val="004F1CD7"/>
  </w:style>
  <w:style w:type="paragraph" w:customStyle="1" w:styleId="E7B9E02F5DFD47149D8FA91562BCC4D781">
    <w:name w:val="E7B9E02F5DFD47149D8FA91562BCC4D781"/>
    <w:rsid w:val="004F1CD7"/>
    <w:rPr>
      <w:rFonts w:eastAsiaTheme="minorHAnsi"/>
    </w:rPr>
  </w:style>
  <w:style w:type="paragraph" w:customStyle="1" w:styleId="348FA061EE3C49ACAE41AEBD74E67BFB63">
    <w:name w:val="348FA061EE3C49ACAE41AEBD74E67BFB63"/>
    <w:rsid w:val="004F1CD7"/>
    <w:rPr>
      <w:rFonts w:eastAsiaTheme="minorHAnsi"/>
    </w:rPr>
  </w:style>
  <w:style w:type="paragraph" w:customStyle="1" w:styleId="A36C754F31F44FAB8CA89BBA09E91DAB62">
    <w:name w:val="A36C754F31F44FAB8CA89BBA09E91DAB62"/>
    <w:rsid w:val="004F1CD7"/>
    <w:rPr>
      <w:rFonts w:eastAsiaTheme="minorHAnsi"/>
    </w:rPr>
  </w:style>
  <w:style w:type="paragraph" w:customStyle="1" w:styleId="5E6E5BFE325243B99A437EBE6734EE8360">
    <w:name w:val="5E6E5BFE325243B99A437EBE6734EE8360"/>
    <w:rsid w:val="004F1CD7"/>
    <w:rPr>
      <w:rFonts w:eastAsiaTheme="minorHAnsi"/>
    </w:rPr>
  </w:style>
  <w:style w:type="paragraph" w:customStyle="1" w:styleId="8BFBF4B9CAF84A3E9019E5F9BFB7EDBA40">
    <w:name w:val="8BFBF4B9CAF84A3E9019E5F9BFB7EDBA40"/>
    <w:rsid w:val="004F1CD7"/>
    <w:rPr>
      <w:rFonts w:eastAsiaTheme="minorHAnsi"/>
    </w:rPr>
  </w:style>
  <w:style w:type="paragraph" w:customStyle="1" w:styleId="E2A9B0A6EF7F4D269EE1E0DCC0D2F27439">
    <w:name w:val="E2A9B0A6EF7F4D269EE1E0DCC0D2F27439"/>
    <w:rsid w:val="004F1CD7"/>
    <w:rPr>
      <w:rFonts w:eastAsiaTheme="minorHAnsi"/>
    </w:rPr>
  </w:style>
  <w:style w:type="paragraph" w:customStyle="1" w:styleId="3D85344DC7FE420E9D156A3EA472580F40">
    <w:name w:val="3D85344DC7FE420E9D156A3EA472580F40"/>
    <w:rsid w:val="004F1CD7"/>
    <w:rPr>
      <w:rFonts w:eastAsiaTheme="minorHAnsi"/>
    </w:rPr>
  </w:style>
  <w:style w:type="paragraph" w:customStyle="1" w:styleId="480EC0956E414A1EB754429E14ECECE640">
    <w:name w:val="480EC0956E414A1EB754429E14ECECE640"/>
    <w:rsid w:val="004F1CD7"/>
    <w:rPr>
      <w:rFonts w:eastAsiaTheme="minorHAnsi"/>
    </w:rPr>
  </w:style>
  <w:style w:type="paragraph" w:customStyle="1" w:styleId="1243330EA41B46E3954A8E47D41604AE40">
    <w:name w:val="1243330EA41B46E3954A8E47D41604AE40"/>
    <w:rsid w:val="004F1CD7"/>
    <w:rPr>
      <w:rFonts w:eastAsiaTheme="minorHAnsi"/>
    </w:rPr>
  </w:style>
  <w:style w:type="paragraph" w:customStyle="1" w:styleId="F21F786445334A25B289521284E86A4F40">
    <w:name w:val="F21F786445334A25B289521284E86A4F40"/>
    <w:rsid w:val="004F1CD7"/>
    <w:rPr>
      <w:rFonts w:eastAsiaTheme="minorHAnsi"/>
    </w:rPr>
  </w:style>
  <w:style w:type="paragraph" w:customStyle="1" w:styleId="CA2FAA98065D45E6A7B7DF7E49ADF15220">
    <w:name w:val="CA2FAA98065D45E6A7B7DF7E49ADF15220"/>
    <w:rsid w:val="004F1CD7"/>
    <w:rPr>
      <w:rFonts w:eastAsiaTheme="minorHAnsi"/>
    </w:rPr>
  </w:style>
  <w:style w:type="paragraph" w:customStyle="1" w:styleId="5040FA43E6264A4AA0AB784B14CB149120">
    <w:name w:val="5040FA43E6264A4AA0AB784B14CB149120"/>
    <w:rsid w:val="004F1CD7"/>
    <w:rPr>
      <w:rFonts w:eastAsiaTheme="minorHAnsi"/>
    </w:rPr>
  </w:style>
  <w:style w:type="paragraph" w:customStyle="1" w:styleId="2C02C55783654B578358EE5D0459700920">
    <w:name w:val="2C02C55783654B578358EE5D0459700920"/>
    <w:rsid w:val="004F1CD7"/>
    <w:rPr>
      <w:rFonts w:eastAsiaTheme="minorHAnsi"/>
    </w:rPr>
  </w:style>
  <w:style w:type="paragraph" w:customStyle="1" w:styleId="266E0BA7C6BD49539E62F46A8840D3FE20">
    <w:name w:val="266E0BA7C6BD49539E62F46A8840D3FE20"/>
    <w:rsid w:val="004F1CD7"/>
    <w:rPr>
      <w:rFonts w:eastAsiaTheme="minorHAnsi"/>
    </w:rPr>
  </w:style>
  <w:style w:type="paragraph" w:customStyle="1" w:styleId="8A9DB052E34D42839905D32D79CA143320">
    <w:name w:val="8A9DB052E34D42839905D32D79CA143320"/>
    <w:rsid w:val="004F1CD7"/>
    <w:rPr>
      <w:rFonts w:eastAsiaTheme="minorHAnsi"/>
    </w:rPr>
  </w:style>
  <w:style w:type="paragraph" w:customStyle="1" w:styleId="ADD35C9E239D4C729F9378280FDE323920">
    <w:name w:val="ADD35C9E239D4C729F9378280FDE323920"/>
    <w:rsid w:val="004F1CD7"/>
    <w:rPr>
      <w:rFonts w:eastAsiaTheme="minorHAnsi"/>
    </w:rPr>
  </w:style>
  <w:style w:type="paragraph" w:customStyle="1" w:styleId="46BB3A84DF8E41CEB6D219A67AFC1A8A20">
    <w:name w:val="46BB3A84DF8E41CEB6D219A67AFC1A8A20"/>
    <w:rsid w:val="004F1CD7"/>
    <w:rPr>
      <w:rFonts w:eastAsiaTheme="minorHAnsi"/>
    </w:rPr>
  </w:style>
  <w:style w:type="paragraph" w:customStyle="1" w:styleId="D8A8D272B9DB49B69EE1F951AB8CE24C5">
    <w:name w:val="D8A8D272B9DB49B69EE1F951AB8CE24C5"/>
    <w:rsid w:val="004F1CD7"/>
    <w:rPr>
      <w:rFonts w:eastAsiaTheme="minorHAnsi"/>
    </w:rPr>
  </w:style>
  <w:style w:type="paragraph" w:customStyle="1" w:styleId="D9663EA7183340A0A982F2EC1DA89EC85">
    <w:name w:val="D9663EA7183340A0A982F2EC1DA89EC85"/>
    <w:rsid w:val="004F1CD7"/>
    <w:rPr>
      <w:rFonts w:eastAsiaTheme="minorHAnsi"/>
    </w:rPr>
  </w:style>
  <w:style w:type="paragraph" w:customStyle="1" w:styleId="6751CF4A35914416BF2A2C9E4921B6545">
    <w:name w:val="6751CF4A35914416BF2A2C9E4921B6545"/>
    <w:rsid w:val="004F1CD7"/>
    <w:rPr>
      <w:rFonts w:eastAsiaTheme="minorHAnsi"/>
    </w:rPr>
  </w:style>
  <w:style w:type="paragraph" w:customStyle="1" w:styleId="A93CA82CF29441B79A04AB5060554E7E5">
    <w:name w:val="A93CA82CF29441B79A04AB5060554E7E5"/>
    <w:rsid w:val="004F1CD7"/>
    <w:rPr>
      <w:rFonts w:eastAsiaTheme="minorHAnsi"/>
    </w:rPr>
  </w:style>
  <w:style w:type="paragraph" w:customStyle="1" w:styleId="B4276F66F9C14EDAA745612D2EE5AC725">
    <w:name w:val="B4276F66F9C14EDAA745612D2EE5AC725"/>
    <w:rsid w:val="004F1CD7"/>
    <w:rPr>
      <w:rFonts w:eastAsiaTheme="minorHAnsi"/>
    </w:rPr>
  </w:style>
  <w:style w:type="paragraph" w:customStyle="1" w:styleId="6321AF1C7E634F8FB729EEC1C85F9C2D1">
    <w:name w:val="6321AF1C7E634F8FB729EEC1C85F9C2D1"/>
    <w:rsid w:val="004F1CD7"/>
    <w:rPr>
      <w:rFonts w:eastAsiaTheme="minorHAnsi"/>
    </w:rPr>
  </w:style>
  <w:style w:type="paragraph" w:customStyle="1" w:styleId="7D373289EE3246A885F1F0F8FCA3C5DA5">
    <w:name w:val="7D373289EE3246A885F1F0F8FCA3C5DA5"/>
    <w:rsid w:val="004F1CD7"/>
    <w:rPr>
      <w:rFonts w:eastAsiaTheme="minorHAnsi"/>
    </w:rPr>
  </w:style>
  <w:style w:type="paragraph" w:customStyle="1" w:styleId="19EE81AB8CD6437FB76E500E6774C3625">
    <w:name w:val="19EE81AB8CD6437FB76E500E6774C3625"/>
    <w:rsid w:val="004F1CD7"/>
    <w:rPr>
      <w:rFonts w:eastAsiaTheme="minorHAnsi"/>
    </w:rPr>
  </w:style>
  <w:style w:type="paragraph" w:customStyle="1" w:styleId="363DA1FED3474D7D8BED6BF3203BF8D85">
    <w:name w:val="363DA1FED3474D7D8BED6BF3203BF8D85"/>
    <w:rsid w:val="004F1CD7"/>
    <w:rPr>
      <w:rFonts w:eastAsiaTheme="minorHAnsi"/>
    </w:rPr>
  </w:style>
  <w:style w:type="paragraph" w:customStyle="1" w:styleId="1D580278B21348A39576DF396C4E03125">
    <w:name w:val="1D580278B21348A39576DF396C4E03125"/>
    <w:rsid w:val="004F1CD7"/>
    <w:rPr>
      <w:rFonts w:eastAsiaTheme="minorHAnsi"/>
    </w:rPr>
  </w:style>
  <w:style w:type="paragraph" w:customStyle="1" w:styleId="D2C30739326D43D7BACCFD5A6ED0ABF61">
    <w:name w:val="D2C30739326D43D7BACCFD5A6ED0ABF61"/>
    <w:rsid w:val="004F1CD7"/>
    <w:rPr>
      <w:rFonts w:eastAsiaTheme="minorHAnsi"/>
    </w:rPr>
  </w:style>
  <w:style w:type="paragraph" w:customStyle="1" w:styleId="5B540372BDCC4E3685161DE38CF4C74A5">
    <w:name w:val="5B540372BDCC4E3685161DE38CF4C74A5"/>
    <w:rsid w:val="004F1CD7"/>
    <w:rPr>
      <w:rFonts w:eastAsiaTheme="minorHAnsi"/>
    </w:rPr>
  </w:style>
  <w:style w:type="paragraph" w:customStyle="1" w:styleId="3D2A17B5466547C6AA3D7285455DADA55">
    <w:name w:val="3D2A17B5466547C6AA3D7285455DADA55"/>
    <w:rsid w:val="004F1CD7"/>
    <w:rPr>
      <w:rFonts w:eastAsiaTheme="minorHAnsi"/>
    </w:rPr>
  </w:style>
  <w:style w:type="paragraph" w:customStyle="1" w:styleId="D91DE3D95E0B469A8C85A8E00DA4BCE35">
    <w:name w:val="D91DE3D95E0B469A8C85A8E00DA4BCE35"/>
    <w:rsid w:val="004F1CD7"/>
    <w:rPr>
      <w:rFonts w:eastAsiaTheme="minorHAnsi"/>
    </w:rPr>
  </w:style>
  <w:style w:type="paragraph" w:customStyle="1" w:styleId="CB0DCE137873435990DB27BD6D3B99AA5">
    <w:name w:val="CB0DCE137873435990DB27BD6D3B99AA5"/>
    <w:rsid w:val="004F1CD7"/>
    <w:rPr>
      <w:rFonts w:eastAsiaTheme="minorHAnsi"/>
    </w:rPr>
  </w:style>
  <w:style w:type="paragraph" w:customStyle="1" w:styleId="A1492E68C2174273B4001FD07639C8171">
    <w:name w:val="A1492E68C2174273B4001FD07639C8171"/>
    <w:rsid w:val="004F1CD7"/>
    <w:rPr>
      <w:rFonts w:eastAsiaTheme="minorHAnsi"/>
    </w:rPr>
  </w:style>
  <w:style w:type="paragraph" w:customStyle="1" w:styleId="A049A4DAB26A40BFAA5C1D765615CAAA5">
    <w:name w:val="A049A4DAB26A40BFAA5C1D765615CAAA5"/>
    <w:rsid w:val="004F1CD7"/>
    <w:rPr>
      <w:rFonts w:eastAsiaTheme="minorHAnsi"/>
    </w:rPr>
  </w:style>
  <w:style w:type="paragraph" w:customStyle="1" w:styleId="F42D73C5DFD4447AAEFAFFF65C172CF85">
    <w:name w:val="F42D73C5DFD4447AAEFAFFF65C172CF85"/>
    <w:rsid w:val="004F1CD7"/>
    <w:rPr>
      <w:rFonts w:eastAsiaTheme="minorHAnsi"/>
    </w:rPr>
  </w:style>
  <w:style w:type="paragraph" w:customStyle="1" w:styleId="202B545721644FB68D6C76DDFE67F84010">
    <w:name w:val="202B545721644FB68D6C76DDFE67F84010"/>
    <w:rsid w:val="004F1CD7"/>
    <w:rPr>
      <w:rFonts w:eastAsiaTheme="minorHAnsi"/>
    </w:rPr>
  </w:style>
  <w:style w:type="paragraph" w:customStyle="1" w:styleId="E93B6F198E6B46BEB61BC1B1FEF4197010">
    <w:name w:val="E93B6F198E6B46BEB61BC1B1FEF4197010"/>
    <w:rsid w:val="004F1CD7"/>
    <w:rPr>
      <w:rFonts w:eastAsiaTheme="minorHAnsi"/>
    </w:rPr>
  </w:style>
  <w:style w:type="paragraph" w:customStyle="1" w:styleId="98FD61484FF447438326B9472798F69110">
    <w:name w:val="98FD61484FF447438326B9472798F69110"/>
    <w:rsid w:val="004F1CD7"/>
    <w:rPr>
      <w:rFonts w:eastAsiaTheme="minorHAnsi"/>
    </w:rPr>
  </w:style>
  <w:style w:type="paragraph" w:customStyle="1" w:styleId="6BF9463DF1EE468B984E0140A9E8859E10">
    <w:name w:val="6BF9463DF1EE468B984E0140A9E8859E10"/>
    <w:rsid w:val="004F1CD7"/>
    <w:rPr>
      <w:rFonts w:eastAsiaTheme="minorHAnsi"/>
    </w:rPr>
  </w:style>
  <w:style w:type="paragraph" w:customStyle="1" w:styleId="D768203606594F0587D6B1EDAAD4271B4">
    <w:name w:val="D768203606594F0587D6B1EDAAD4271B4"/>
    <w:rsid w:val="004F1CD7"/>
    <w:rPr>
      <w:rFonts w:eastAsiaTheme="minorHAnsi"/>
    </w:rPr>
  </w:style>
  <w:style w:type="paragraph" w:customStyle="1" w:styleId="62B1B559A70348D5B617358A50D1DB2C10">
    <w:name w:val="62B1B559A70348D5B617358A50D1DB2C10"/>
    <w:rsid w:val="004F1CD7"/>
    <w:rPr>
      <w:rFonts w:eastAsiaTheme="minorHAnsi"/>
    </w:rPr>
  </w:style>
  <w:style w:type="paragraph" w:customStyle="1" w:styleId="700A6C24306F4A2880C68ADAEA59396D10">
    <w:name w:val="700A6C24306F4A2880C68ADAEA59396D10"/>
    <w:rsid w:val="004F1CD7"/>
    <w:rPr>
      <w:rFonts w:eastAsiaTheme="minorHAnsi"/>
    </w:rPr>
  </w:style>
  <w:style w:type="paragraph" w:customStyle="1" w:styleId="3D68BEEF8B6C44EC88A9F35B5BAC38E818">
    <w:name w:val="3D68BEEF8B6C44EC88A9F35B5BAC38E818"/>
    <w:rsid w:val="004F1CD7"/>
    <w:rPr>
      <w:rFonts w:eastAsiaTheme="minorHAnsi"/>
    </w:rPr>
  </w:style>
  <w:style w:type="paragraph" w:customStyle="1" w:styleId="1720DC3DD6884E40B711410A0515C86418">
    <w:name w:val="1720DC3DD6884E40B711410A0515C86418"/>
    <w:rsid w:val="004F1CD7"/>
    <w:rPr>
      <w:rFonts w:eastAsiaTheme="minorHAnsi"/>
    </w:rPr>
  </w:style>
  <w:style w:type="paragraph" w:customStyle="1" w:styleId="42EB210FBD484D889988FAB7D975D53618">
    <w:name w:val="42EB210FBD484D889988FAB7D975D53618"/>
    <w:rsid w:val="004F1CD7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1E1DCB-482D-4C3B-BB36-6418EFEBDB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Zivkovic</dc:creator>
  <cp:lastModifiedBy>Andreja Zivkovic</cp:lastModifiedBy>
  <cp:revision>29</cp:revision>
  <dcterms:created xsi:type="dcterms:W3CDTF">2020-07-27T15:50:00Z</dcterms:created>
  <dcterms:modified xsi:type="dcterms:W3CDTF">2020-08-02T12:17:00Z</dcterms:modified>
</cp:coreProperties>
</file>